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sdt>
      <w:sdtPr>
        <w:id w:val="148024262"/>
        <w:docPartObj>
          <w:docPartGallery w:val="Cover Pages"/>
          <w:docPartUnique/>
        </w:docPartObj>
      </w:sdtPr>
      <w:sdtEndPr>
        <w:rPr>
          <w:rFonts w:cs="Times New Roman"/>
          <w:b/>
          <w:bCs/>
          <w:sz w:val="44"/>
          <w:szCs w:val="44"/>
        </w:rPr>
      </w:sdtEndPr>
      <w:sdtContent>
        <w:p w14:paraId="01F251A1" w14:textId="17FBD8A5" w:rsidR="00C92043" w:rsidRPr="00C92043" w:rsidRDefault="001B7DE5" w:rsidP="00C92043">
          <w:r w:rsidRPr="000E2E7B">
            <w:rPr>
              <w:rFonts w:ascii="Microsoft Sans Serif" w:eastAsia="MS Mincho" w:hAnsi="Microsoft Sans Serif" w:cs="Mangal"/>
              <w:noProof/>
              <w:color w:val="262626"/>
              <w:sz w:val="18"/>
              <w:szCs w:val="18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2C03EAD8" wp14:editId="4F53C4F7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-1455420</wp:posOffset>
                    </wp:positionV>
                    <wp:extent cx="7557770" cy="2324100"/>
                    <wp:effectExtent l="0" t="0" r="2540" b="0"/>
                    <wp:wrapNone/>
                    <wp:docPr id="23" name="Freeform: Shape 23" descr="Green gradient in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57770" cy="2324100"/>
                            </a:xfrm>
                            <a:custGeom>
                              <a:avLst/>
                              <a:gdLst>
                                <a:gd name="connsiteX0" fmla="*/ 0 w 7738110"/>
                                <a:gd name="connsiteY0" fmla="*/ 0 h 2906395"/>
                                <a:gd name="connsiteX1" fmla="*/ 7738110 w 7738110"/>
                                <a:gd name="connsiteY1" fmla="*/ 0 h 2906395"/>
                                <a:gd name="connsiteX2" fmla="*/ 7738110 w 7738110"/>
                                <a:gd name="connsiteY2" fmla="*/ 2906395 h 2906395"/>
                                <a:gd name="connsiteX3" fmla="*/ 0 w 7738110"/>
                                <a:gd name="connsiteY3" fmla="*/ 2906395 h 2906395"/>
                                <a:gd name="connsiteX4" fmla="*/ 0 w 7738110"/>
                                <a:gd name="connsiteY4" fmla="*/ 0 h 2906395"/>
                                <a:gd name="connsiteX0" fmla="*/ 0 w 7738110"/>
                                <a:gd name="connsiteY0" fmla="*/ 0 h 2906395"/>
                                <a:gd name="connsiteX1" fmla="*/ 7738110 w 7738110"/>
                                <a:gd name="connsiteY1" fmla="*/ 0 h 2906395"/>
                                <a:gd name="connsiteX2" fmla="*/ 7738110 w 7738110"/>
                                <a:gd name="connsiteY2" fmla="*/ 1896461 h 2906395"/>
                                <a:gd name="connsiteX3" fmla="*/ 0 w 7738110"/>
                                <a:gd name="connsiteY3" fmla="*/ 2906395 h 2906395"/>
                                <a:gd name="connsiteX4" fmla="*/ 0 w 7738110"/>
                                <a:gd name="connsiteY4" fmla="*/ 0 h 29063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738110" h="2906395">
                                  <a:moveTo>
                                    <a:pt x="0" y="0"/>
                                  </a:moveTo>
                                  <a:lnTo>
                                    <a:pt x="7738110" y="0"/>
                                  </a:lnTo>
                                  <a:lnTo>
                                    <a:pt x="7738110" y="1896461"/>
                                  </a:lnTo>
                                  <a:lnTo>
                                    <a:pt x="0" y="290639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adFill flip="none" rotWithShape="1">
                              <a:gsLst>
                                <a:gs pos="0">
                                  <a:srgbClr val="2F8E5F">
                                    <a:lumMod val="40000"/>
                                    <a:lumOff val="60000"/>
                                  </a:srgbClr>
                                </a:gs>
                                <a:gs pos="100000">
                                  <a:srgbClr val="4EB3CF">
                                    <a:lumMod val="100000"/>
                                  </a:srgbClr>
                                </a:gs>
                              </a:gsLst>
                              <a:lin ang="1920000" scaled="0"/>
                              <a:tileRect/>
                            </a:gra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0539B22B" w14:textId="77777777" w:rsidR="00B709AA" w:rsidRDefault="00B709AA" w:rsidP="00C9204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C03EAD8" id="Freeform: Shape 23" o:spid="_x0000_s1026" alt="Green gradient in rectangle" style="position:absolute;margin-left:0;margin-top:-114.6pt;width:595.1pt;height:183pt;z-index:-25165619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" adj="-11796480,,5400" path="m,l7738110,r,1896461l,2906395,,xe" fillcolor="#9fdfbf" stroked="f" strokeweight="2pt">
                    <v:fill color2="#4eb3cf" rotate="t" angle="58" focus="100%" type="gradient">
                      <o:fill v:ext="view" type="gradientUnscaled"/>
                    </v:fill>
                    <v:stroke joinstyle="miter"/>
                    <v:formulas/>
                    <v:path arrowok="t" o:connecttype="custom" o:connectlocs="0,0;7557770,0;7557770,1516506;0,2324100;0,0" o:connectangles="0,0,0,0,0" textboxrect="0,0,7738110,2906395"/>
                    <v:textbox>
                      <w:txbxContent>
                        <w:p w14:paraId="0539B22B" w14:textId="77777777" w:rsidR="00B709AA" w:rsidRDefault="00B709AA" w:rsidP="00C92043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sdt>
          <w:sdtPr>
            <w:rPr>
              <w:rFonts w:ascii="Times New Roman" w:hAnsi="Times New Roman"/>
              <w:sz w:val="28"/>
            </w:rPr>
            <w:id w:val="-1041668886"/>
            <w:docPartObj>
              <w:docPartGallery w:val="Cover Pages"/>
              <w:docPartUnique/>
            </w:docPartObj>
          </w:sdtPr>
          <w:sdtEndPr>
            <w:rPr>
              <w:sz w:val="24"/>
            </w:rPr>
          </w:sdtEndPr>
          <w:sdtContent>
            <w:p w14:paraId="47CF940C" w14:textId="1D386809" w:rsidR="00C92043" w:rsidRPr="000E2E7B" w:rsidRDefault="00C92043" w:rsidP="00C92043">
              <w:pPr>
                <w:pStyle w:val="NoSpacing"/>
                <w:rPr>
                  <w:rFonts w:eastAsia="Times New Roman" w:cs="Times New Roman"/>
                  <w:sz w:val="2"/>
                  <w:szCs w:val="24"/>
                  <w:lang w:eastAsia="en-IN" w:bidi="hi-IN"/>
                </w:rPr>
              </w:pPr>
              <w:r w:rsidRPr="000E2E7B">
                <w:rPr>
                  <w:rFonts w:ascii="Arial" w:eastAsiaTheme="minorEastAsia" w:hAnsi="Arial" w:cs="Arial"/>
                  <w:b/>
                  <w:bCs/>
                  <w:noProof/>
                  <w:sz w:val="36"/>
                  <w:szCs w:val="36"/>
                  <w:lang w:val="en-US"/>
                </w:rPr>
                <w:drawing>
                  <wp:anchor distT="0" distB="0" distL="114300" distR="114300" simplePos="0" relativeHeight="251661312" behindDoc="0" locked="0" layoutInCell="1" allowOverlap="1" wp14:anchorId="39CD38D2" wp14:editId="11099E98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7150</wp:posOffset>
                    </wp:positionV>
                    <wp:extent cx="6096635" cy="1398270"/>
                    <wp:effectExtent l="57150" t="57150" r="113665" b="125730"/>
                    <wp:wrapThrough wrapText="bothSides">
                      <wp:wrapPolygon edited="0">
                        <wp:start x="405" y="-883"/>
                        <wp:lineTo x="-202" y="-294"/>
                        <wp:lineTo x="-202" y="20305"/>
                        <wp:lineTo x="540" y="23248"/>
                        <wp:lineTo x="21193" y="23248"/>
                        <wp:lineTo x="21260" y="22659"/>
                        <wp:lineTo x="21935" y="18834"/>
                        <wp:lineTo x="21935" y="4120"/>
                        <wp:lineTo x="21395" y="-294"/>
                        <wp:lineTo x="21328" y="-883"/>
                        <wp:lineTo x="405" y="-883"/>
                      </wp:wrapPolygon>
                    </wp:wrapThrough>
                    <wp:docPr id="25" name="Picture 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096635" cy="139827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ln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</a:ln>
                            <a:effectLst>
                              <a:outerShdw blurRad="50800" dist="38100" dir="2700000" algn="t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  <a:scene3d>
                              <a:camera prst="orthographicFront"/>
                              <a:lightRig rig="contrasting" dir="t">
                                <a:rot lat="0" lon="0" rev="4200000"/>
                              </a:lightRig>
                            </a:scene3d>
                            <a:sp3d prstMaterial="plastic">
                              <a:bevelT w="381000" h="114300" prst="relaxedInset"/>
                              <a:contourClr>
                                <a:srgbClr val="969696"/>
                              </a:contourClr>
                            </a:sp3d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  <w:sdt>
              <w:sdtPr>
                <w:rPr>
                  <w:rFonts w:eastAsia="Times New Roman" w:cs="Times New Roman"/>
                  <w:sz w:val="2"/>
                  <w:szCs w:val="24"/>
                  <w:lang w:eastAsia="en-IN" w:bidi="hi-IN"/>
                </w:rPr>
                <w:id w:val="-1706091819"/>
                <w:docPartObj>
                  <w:docPartGallery w:val="Cover Pages"/>
                  <w:docPartUnique/>
                </w:docPartObj>
              </w:sdtPr>
              <w:sdtEndPr>
                <w:rPr>
                  <w:rFonts w:ascii="Arial" w:hAnsi="Arial" w:cs="Arial"/>
                  <w:color w:val="4472C4" w:themeColor="accent1"/>
                  <w:sz w:val="32"/>
                  <w:szCs w:val="32"/>
                  <w:u w:val="single"/>
                </w:rPr>
              </w:sdtEndPr>
              <w:sdtContent>
                <w:p w14:paraId="016F7E49" w14:textId="77777777" w:rsidR="00C92043" w:rsidRPr="000E2E7B" w:rsidRDefault="00C92043" w:rsidP="00C92043">
                  <w:pPr>
                    <w:spacing w:after="0" w:line="240" w:lineRule="auto"/>
                    <w:rPr>
                      <w:rFonts w:asciiTheme="minorHAnsi" w:eastAsiaTheme="minorEastAsia" w:hAnsiTheme="minorHAnsi"/>
                      <w:sz w:val="2"/>
                      <w:lang w:val="en-US"/>
                    </w:rPr>
                  </w:pPr>
                </w:p>
                <w:p w14:paraId="2D4C558B" w14:textId="77777777" w:rsidR="00C92043" w:rsidRPr="00B15619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Eras Demi ITC" w:eastAsia="Times New Roman" w:hAnsi="Eras Demi ITC" w:cs="Arial"/>
                      <w:sz w:val="72"/>
                      <w:szCs w:val="72"/>
                      <w:lang w:eastAsia="en-IN" w:bidi="hi-IN"/>
                    </w:rPr>
                  </w:pPr>
                </w:p>
                <w:p w14:paraId="647A709D" w14:textId="2D88C789" w:rsidR="00C92043" w:rsidRDefault="006C5376" w:rsidP="00C92043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 xml:space="preserve">Data Warehousing </w:t>
                  </w:r>
                  <w:r w:rsidR="00660941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&amp; Mining Lab</w:t>
                  </w:r>
                </w:p>
                <w:p w14:paraId="483F2870" w14:textId="387CC5FD" w:rsidR="00C92043" w:rsidRDefault="00C92043" w:rsidP="00C92043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Assignment</w:t>
                  </w:r>
                </w:p>
                <w:p w14:paraId="25C45BCB" w14:textId="410FF750" w:rsidR="00B15619" w:rsidRDefault="00B15619" w:rsidP="00C92043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Lab</w:t>
                  </w:r>
                  <w:r w:rsidR="00490EB7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 xml:space="preserve"> </w:t>
                  </w: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-</w:t>
                  </w:r>
                  <w:r w:rsidR="00490EB7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 xml:space="preserve"> </w:t>
                  </w:r>
                  <w:r w:rsidR="00660941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1</w:t>
                  </w:r>
                </w:p>
                <w:p w14:paraId="39FF3A56" w14:textId="61B026B8" w:rsidR="00C92043" w:rsidRPr="000E2E7B" w:rsidRDefault="00C92043" w:rsidP="00C92043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  <w:t>Sub Code: CSE-</w:t>
                  </w:r>
                  <w:r w:rsidR="00660941"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  <w:t>326</w:t>
                  </w:r>
                </w:p>
                <w:p w14:paraId="0F6DD36E" w14:textId="30D36D4E" w:rsidR="00C92043" w:rsidRDefault="00C92043" w:rsidP="00C92043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>Date:</w:t>
                  </w:r>
                  <w:r w:rsidR="00427224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 xml:space="preserve"> </w:t>
                  </w:r>
                  <w:r w:rsidR="00660941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fldChar w:fldCharType="begin"/>
                  </w:r>
                  <w:r w:rsidR="00660941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instrText xml:space="preserve"> DATE \@ "dd-MM-yyyy" </w:instrText>
                  </w:r>
                  <w:r w:rsidR="00660941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fldChar w:fldCharType="separate"/>
                  </w:r>
                  <w:r w:rsidR="00146DC1">
                    <w:rPr>
                      <w:rFonts w:eastAsia="Times New Roman" w:cs="Times New Roman"/>
                      <w:noProof/>
                      <w:sz w:val="52"/>
                      <w:szCs w:val="52"/>
                      <w:lang w:eastAsia="en-IN" w:bidi="hi-IN"/>
                    </w:rPr>
                    <w:t>12-01-2022</w:t>
                  </w:r>
                  <w:r w:rsidR="00660941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fldChar w:fldCharType="end"/>
                  </w:r>
                </w:p>
                <w:p w14:paraId="6A8DA305" w14:textId="77777777" w:rsidR="00C92043" w:rsidRPr="00AF2B04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eastAsia="Times New Roman" w:cs="Times New Roman"/>
                      <w:sz w:val="10"/>
                      <w:szCs w:val="10"/>
                      <w:lang w:eastAsia="en-IN" w:bidi="hi-IN"/>
                    </w:rPr>
                  </w:pPr>
                </w:p>
                <w:p w14:paraId="56B3DAC6" w14:textId="371D2339" w:rsidR="00C92043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7B2F2BAF" w14:textId="50A46B5B" w:rsidR="0058536D" w:rsidRDefault="0058536D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4EB768DC" w14:textId="77777777" w:rsidR="00B15619" w:rsidRPr="000E2E7B" w:rsidRDefault="00B15619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4CDCB43F" w14:textId="77777777" w:rsidR="00C92043" w:rsidRPr="000E2E7B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 w:val="64"/>
                      <w:szCs w:val="64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64"/>
                      <w:szCs w:val="64"/>
                      <w:lang w:eastAsia="en-IN" w:bidi="hi-IN"/>
                    </w:rPr>
                    <w:t>Vivek Kumar Ahirwar</w:t>
                  </w:r>
                </w:p>
                <w:p w14:paraId="49FBB851" w14:textId="77777777" w:rsidR="00C92043" w:rsidRPr="000E2E7B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  <w:t>191112419</w:t>
                  </w:r>
                </w:p>
                <w:p w14:paraId="58DAD6B0" w14:textId="77777777" w:rsidR="00C92043" w:rsidRPr="000E2E7B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  <w:t>CSE - 3</w:t>
                  </w:r>
                </w:p>
                <w:p w14:paraId="4A0F0F30" w14:textId="7E0B63D6" w:rsidR="00C92043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1601FB3C" w14:textId="650FF540" w:rsidR="0058536D" w:rsidRDefault="0058536D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30408AE4" w14:textId="77777777" w:rsidR="0058536D" w:rsidRPr="000E2E7B" w:rsidRDefault="0058536D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3EC679C8" w14:textId="77777777" w:rsidR="00C92043" w:rsidRPr="000E2E7B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eastAsia="Times New Roman" w:cs="Times New Roman"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46"/>
                      <w:szCs w:val="46"/>
                      <w:lang w:eastAsia="en-IN" w:bidi="hi-IN"/>
                    </w:rPr>
                    <w:t>Department</w:t>
                  </w:r>
                  <w:r w:rsidRPr="00BE5283">
                    <w:rPr>
                      <w:rFonts w:eastAsia="Times New Roman" w:cs="Times New Roman"/>
                      <w:sz w:val="46"/>
                      <w:szCs w:val="46"/>
                      <w:lang w:eastAsia="en-IN" w:bidi="hi-IN"/>
                    </w:rPr>
                    <w:t>:</w:t>
                  </w:r>
                </w:p>
                <w:p w14:paraId="5F3AC339" w14:textId="77777777" w:rsidR="00C92043" w:rsidRPr="000E2E7B" w:rsidRDefault="00C92043" w:rsidP="00C92043">
                  <w:pPr>
                    <w:spacing w:after="0" w:line="360" w:lineRule="auto"/>
                    <w:jc w:val="center"/>
                    <w:rPr>
                      <w:rFonts w:eastAsia="Times New Roman" w:cs="Times New Roman"/>
                      <w:i/>
                      <w:iCs/>
                      <w:sz w:val="50"/>
                      <w:szCs w:val="50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i/>
                      <w:iCs/>
                      <w:sz w:val="50"/>
                      <w:szCs w:val="50"/>
                      <w:lang w:eastAsia="en-IN" w:bidi="hi-IN"/>
                    </w:rPr>
                    <w:t>Computer Science and Engineering</w:t>
                  </w:r>
                </w:p>
                <w:p w14:paraId="6C604C2E" w14:textId="77777777" w:rsidR="00C92043" w:rsidRPr="000E2E7B" w:rsidRDefault="00C92043" w:rsidP="00C92043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eastAsia="Times New Roman" w:cs="Times New Roman"/>
                      <w:b/>
                      <w:bCs/>
                      <w:sz w:val="56"/>
                      <w:szCs w:val="56"/>
                      <w:lang w:eastAsia="en-IN" w:bidi="hi-IN"/>
                    </w:rPr>
                  </w:pPr>
                </w:p>
                <w:p w14:paraId="43DD7D86" w14:textId="1A9C6CEC" w:rsidR="00C92043" w:rsidRPr="000E2E7B" w:rsidRDefault="001B7DE5" w:rsidP="00C92043">
                  <w:pPr>
                    <w:spacing w:after="0" w:line="240" w:lineRule="auto"/>
                    <w:ind w:left="-993" w:right="-1039"/>
                    <w:jc w:val="center"/>
                    <w:rPr>
                      <w:rFonts w:ascii="Arial" w:eastAsia="Times New Roman" w:hAnsi="Arial" w:cs="Arial"/>
                      <w:sz w:val="44"/>
                      <w:szCs w:val="44"/>
                      <w:u w:val="single"/>
                      <w:lang w:eastAsia="en-IN" w:bidi="hi-IN"/>
                    </w:rPr>
                  </w:pPr>
                  <w:r w:rsidRPr="000E2E7B">
                    <w:rPr>
                      <w:rFonts w:ascii="Microsoft Sans Serif" w:eastAsia="MS Mincho" w:hAnsi="Microsoft Sans Serif" w:cs="Mangal"/>
                      <w:noProof/>
                      <w:color w:val="262626"/>
                      <w:sz w:val="18"/>
                      <w:szCs w:val="18"/>
                      <w:lang w:val="en-US" w:eastAsia="en-IN" w:bidi="hi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1" locked="0" layoutInCell="1" allowOverlap="1" wp14:anchorId="3915D994" wp14:editId="573BD3B6">
                            <wp:simplePos x="0" y="0"/>
                            <wp:positionH relativeFrom="page">
                              <wp:posOffset>-30480</wp:posOffset>
                            </wp:positionH>
                            <wp:positionV relativeFrom="bottomMargin">
                              <wp:posOffset>-482600</wp:posOffset>
                            </wp:positionV>
                            <wp:extent cx="7786370" cy="2354580"/>
                            <wp:effectExtent l="0" t="0" r="5080" b="7620"/>
                            <wp:wrapNone/>
                            <wp:docPr id="24" name="Freeform: Shape 24" descr="Green gradient in rectangle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flipH="1" flipV="1">
                                      <a:off x="0" y="0"/>
                                      <a:ext cx="7786370" cy="2354580"/>
                                    </a:xfrm>
                                    <a:custGeom>
                                      <a:avLst/>
                                      <a:gdLst>
                                        <a:gd name="connsiteX0" fmla="*/ 0 w 7738110"/>
                                        <a:gd name="connsiteY0" fmla="*/ 0 h 2906395"/>
                                        <a:gd name="connsiteX1" fmla="*/ 7738110 w 7738110"/>
                                        <a:gd name="connsiteY1" fmla="*/ 0 h 2906395"/>
                                        <a:gd name="connsiteX2" fmla="*/ 7738110 w 7738110"/>
                                        <a:gd name="connsiteY2" fmla="*/ 2906395 h 2906395"/>
                                        <a:gd name="connsiteX3" fmla="*/ 0 w 7738110"/>
                                        <a:gd name="connsiteY3" fmla="*/ 2906395 h 2906395"/>
                                        <a:gd name="connsiteX4" fmla="*/ 0 w 7738110"/>
                                        <a:gd name="connsiteY4" fmla="*/ 0 h 2906395"/>
                                        <a:gd name="connsiteX0" fmla="*/ 0 w 7738110"/>
                                        <a:gd name="connsiteY0" fmla="*/ 0 h 2906395"/>
                                        <a:gd name="connsiteX1" fmla="*/ 7738110 w 7738110"/>
                                        <a:gd name="connsiteY1" fmla="*/ 0 h 2906395"/>
                                        <a:gd name="connsiteX2" fmla="*/ 7738110 w 7738110"/>
                                        <a:gd name="connsiteY2" fmla="*/ 1896461 h 2906395"/>
                                        <a:gd name="connsiteX3" fmla="*/ 0 w 7738110"/>
                                        <a:gd name="connsiteY3" fmla="*/ 2906395 h 2906395"/>
                                        <a:gd name="connsiteX4" fmla="*/ 0 w 7738110"/>
                                        <a:gd name="connsiteY4" fmla="*/ 0 h 290639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7738110" h="2906395">
                                          <a:moveTo>
                                            <a:pt x="0" y="0"/>
                                          </a:moveTo>
                                          <a:lnTo>
                                            <a:pt x="7738110" y="0"/>
                                          </a:lnTo>
                                          <a:lnTo>
                                            <a:pt x="7738110" y="1896461"/>
                                          </a:lnTo>
                                          <a:lnTo>
                                            <a:pt x="0" y="2906395"/>
                                          </a:lnTo>
                                          <a:lnTo>
                                            <a:pt x="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gradFill flip="none" rotWithShape="1">
                                      <a:gsLst>
                                        <a:gs pos="0">
                                          <a:srgbClr val="2F8E5F">
                                            <a:lumMod val="40000"/>
                                            <a:lumOff val="60000"/>
                                          </a:srgbClr>
                                        </a:gs>
                                        <a:gs pos="100000">
                                          <a:srgbClr val="4EB3CF">
                                            <a:lumMod val="100000"/>
                                          </a:srgbClr>
                                        </a:gs>
                                      </a:gsLst>
                                      <a:lin ang="1920000" scaled="0"/>
                                      <a:tileRect/>
                                    </a:gradFill>
                                    <a:ln w="25400" cap="flat" cmpd="sng" algn="ctr">
                                      <a:noFill/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1174C5A9" w14:textId="77777777" w:rsidR="00B709AA" w:rsidRDefault="00B709AA" w:rsidP="00C92043"/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915D994" id="Freeform: Shape 24" o:spid="_x0000_s1027" alt="Green gradient in rectangle" style="position:absolute;left:0;text-align:left;margin-left:-2.4pt;margin-top:-38pt;width:613.1pt;height:185.4pt;flip:x y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" adj="-11796480,,5400" path="m,l7738110,r,1896461l,2906395,,xe" fillcolor="#9fdfbf" stroked="f" strokeweight="2pt">
                            <v:fill color2="#4eb3cf" rotate="t" angle="58" focus="100%" type="gradient">
                              <o:fill v:ext="view" type="gradientUnscaled"/>
                            </v:fill>
                            <v:stroke joinstyle="miter"/>
                            <v:formulas/>
                            <v:path arrowok="t" o:connecttype="custom" o:connectlocs="0,0;7786370,0;7786370,1536394;0,2354580;0,0" o:connectangles="0,0,0,0,0" textboxrect="0,0,7738110,2906395"/>
                            <v:textbox>
                              <w:txbxContent>
                                <w:p w14:paraId="1174C5A9" w14:textId="77777777" w:rsidR="00B709AA" w:rsidRDefault="00B709AA" w:rsidP="00C92043"/>
                              </w:txbxContent>
                            </v:textbox>
                            <w10:wrap anchorx="page" anchory="margin"/>
                          </v:shape>
                        </w:pict>
                      </mc:Fallback>
                    </mc:AlternateContent>
                  </w:r>
                </w:p>
              </w:sdtContent>
            </w:sdt>
            <w:p w14:paraId="6F7C222A" w14:textId="704387EC" w:rsidR="00185343" w:rsidRDefault="00185343"/>
            <w:p w14:paraId="13055FC5" w14:textId="77777777" w:rsidR="00185343" w:rsidRDefault="00185343"/>
            <w:p w14:paraId="06F34FA0" w14:textId="77777777" w:rsidR="00185343" w:rsidRDefault="00185343"/>
            <w:p w14:paraId="72720F3E" w14:textId="77777777" w:rsidR="00185343" w:rsidRDefault="00185343"/>
            <w:p w14:paraId="25A5C7EE" w14:textId="3F426D90" w:rsidR="00C92043" w:rsidRPr="00C92043" w:rsidRDefault="00002321"/>
          </w:sdtContent>
        </w:sdt>
      </w:sdtContent>
    </w:sdt>
    <w:sdt>
      <w:sdtPr>
        <w:rPr>
          <w:b/>
          <w:bCs/>
          <w:sz w:val="44"/>
          <w:szCs w:val="40"/>
        </w:rPr>
        <w:id w:val="-723515474"/>
        <w:docPartObj>
          <w:docPartGallery w:val="Table of Contents"/>
          <w:docPartUnique/>
        </w:docPartObj>
      </w:sdtPr>
      <w:sdtEndPr>
        <w:rPr>
          <w:noProof/>
          <w:sz w:val="24"/>
          <w:szCs w:val="22"/>
        </w:rPr>
      </w:sdtEndPr>
      <w:sdtContent>
        <w:p w14:paraId="07300422" w14:textId="699C20DE" w:rsidR="001B2F79" w:rsidRPr="006D7F18" w:rsidRDefault="001B2F79" w:rsidP="001360AA">
          <w:pPr>
            <w:jc w:val="both"/>
            <w:rPr>
              <w:b/>
              <w:bCs/>
              <w:sz w:val="44"/>
              <w:szCs w:val="40"/>
            </w:rPr>
          </w:pPr>
          <w:r w:rsidRPr="006D7F18">
            <w:rPr>
              <w:b/>
              <w:bCs/>
              <w:sz w:val="44"/>
              <w:szCs w:val="40"/>
            </w:rPr>
            <w:t>Contents</w:t>
          </w:r>
        </w:p>
        <w:p w14:paraId="42C96775" w14:textId="4E85ED20" w:rsidR="003E130A" w:rsidRDefault="001B2F79">
          <w:pPr>
            <w:pStyle w:val="TOC1"/>
            <w:tabs>
              <w:tab w:val="left" w:pos="56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923055" w:history="1">
            <w:r w:rsidR="003E130A" w:rsidRPr="00990099">
              <w:rPr>
                <w:rStyle w:val="Hyperlink"/>
                <w:noProof/>
              </w:rPr>
              <w:t>A.</w:t>
            </w:r>
            <w:r w:rsidR="003E130A"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="003E130A" w:rsidRPr="00990099">
              <w:rPr>
                <w:rStyle w:val="Hyperlink"/>
                <w:noProof/>
              </w:rPr>
              <w:t>Consider the sample data set (Sample.csv file Review the following attributes of the data set). Convert this into My SQL table:</w:t>
            </w:r>
            <w:r w:rsidR="003E130A">
              <w:rPr>
                <w:noProof/>
                <w:webHidden/>
              </w:rPr>
              <w:tab/>
            </w:r>
            <w:r w:rsidR="003E130A">
              <w:rPr>
                <w:noProof/>
                <w:webHidden/>
              </w:rPr>
              <w:fldChar w:fldCharType="begin"/>
            </w:r>
            <w:r w:rsidR="003E130A">
              <w:rPr>
                <w:noProof/>
                <w:webHidden/>
              </w:rPr>
              <w:instrText xml:space="preserve"> PAGEREF _Toc92923055 \h </w:instrText>
            </w:r>
            <w:r w:rsidR="003E130A">
              <w:rPr>
                <w:noProof/>
                <w:webHidden/>
              </w:rPr>
            </w:r>
            <w:r w:rsidR="003E130A">
              <w:rPr>
                <w:noProof/>
                <w:webHidden/>
              </w:rPr>
              <w:fldChar w:fldCharType="separate"/>
            </w:r>
            <w:r w:rsidR="00146DC1">
              <w:rPr>
                <w:noProof/>
                <w:webHidden/>
              </w:rPr>
              <w:t>2</w:t>
            </w:r>
            <w:r w:rsidR="003E130A">
              <w:rPr>
                <w:noProof/>
                <w:webHidden/>
              </w:rPr>
              <w:fldChar w:fldCharType="end"/>
            </w:r>
          </w:hyperlink>
        </w:p>
        <w:p w14:paraId="4392C061" w14:textId="6AA9BB71" w:rsidR="003E130A" w:rsidRDefault="003E130A">
          <w:pPr>
            <w:pStyle w:val="TOC3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hyperlink w:anchor="_Toc92923056" w:history="1">
            <w:r w:rsidRPr="00990099">
              <w:rPr>
                <w:rStyle w:val="Hyperlink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Pr="00990099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2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46DC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B3103" w14:textId="76CF4E4C" w:rsidR="003E130A" w:rsidRDefault="003E130A">
          <w:pPr>
            <w:pStyle w:val="TOC3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hyperlink w:anchor="_Toc92923057" w:history="1">
            <w:r w:rsidRPr="00990099">
              <w:rPr>
                <w:rStyle w:val="Hyperlink"/>
                <w:noProof/>
              </w:rPr>
              <w:t>ii.</w:t>
            </w:r>
            <w:r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Pr="00990099">
              <w:rPr>
                <w:rStyle w:val="Hyperlink"/>
                <w:noProof/>
              </w:rPr>
              <w:t>Explanation for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2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46DC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42FE2" w14:textId="1919F20E" w:rsidR="003E130A" w:rsidRDefault="003E130A">
          <w:pPr>
            <w:pStyle w:val="TOC3"/>
            <w:tabs>
              <w:tab w:val="left" w:pos="1100"/>
              <w:tab w:val="right" w:leader="dot" w:pos="10456"/>
            </w:tabs>
            <w:rPr>
              <w:rFonts w:asciiTheme="minorHAnsi" w:eastAsiaTheme="minorEastAsia" w:hAnsiTheme="minorHAnsi"/>
              <w:noProof/>
              <w:sz w:val="22"/>
              <w:szCs w:val="20"/>
              <w:lang w:eastAsia="en-IN" w:bidi="hi-IN"/>
            </w:rPr>
          </w:pPr>
          <w:hyperlink w:anchor="_Toc92923058" w:history="1">
            <w:r w:rsidRPr="00990099">
              <w:rPr>
                <w:rStyle w:val="Hyperlink"/>
                <w:noProof/>
              </w:rPr>
              <w:t>iii.</w:t>
            </w:r>
            <w:r>
              <w:rPr>
                <w:rFonts w:asciiTheme="minorHAnsi" w:eastAsiaTheme="minorEastAsia" w:hAnsiTheme="minorHAnsi"/>
                <w:noProof/>
                <w:sz w:val="22"/>
                <w:szCs w:val="20"/>
                <w:lang w:eastAsia="en-IN" w:bidi="hi-IN"/>
              </w:rPr>
              <w:tab/>
            </w:r>
            <w:r w:rsidRPr="00990099">
              <w:rPr>
                <w:rStyle w:val="Hyperlink"/>
                <w:noProof/>
              </w:rPr>
              <w:t>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2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46DC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40E73" w14:textId="7D6DCB3D" w:rsidR="001B2F79" w:rsidRPr="00A1015C" w:rsidRDefault="001B2F79" w:rsidP="001360AA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C99F4FD" w14:textId="77777777" w:rsidR="001465DA" w:rsidRDefault="001465DA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01FDE691" w14:textId="77777777" w:rsidR="001465DA" w:rsidRDefault="001465DA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055E0FB8" w14:textId="77777777" w:rsidR="001465DA" w:rsidRDefault="001465DA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4939D0EC" w14:textId="77777777" w:rsidR="001465DA" w:rsidRDefault="001465DA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007D4750" w14:textId="77777777" w:rsidR="001465DA" w:rsidRDefault="001465DA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74212466" w14:textId="499406C6" w:rsidR="001465DA" w:rsidRDefault="001465DA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4ED4C18E" w14:textId="53124671" w:rsidR="00700860" w:rsidRDefault="00700860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7F253F6E" w14:textId="276BCD12" w:rsidR="00700860" w:rsidRDefault="00700860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6DA6EC93" w14:textId="2DEE4B40" w:rsidR="007749C1" w:rsidRDefault="007749C1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29C9ACA5" w14:textId="38F0F9FA" w:rsidR="007749C1" w:rsidRDefault="007749C1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0FB2C2F7" w14:textId="57EE3AB9" w:rsidR="007749C1" w:rsidRDefault="007749C1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694F9F80" w14:textId="77777777" w:rsidR="007749C1" w:rsidRDefault="007749C1" w:rsidP="00F339AC">
      <w:pPr>
        <w:jc w:val="center"/>
        <w:rPr>
          <w:rFonts w:cs="Times New Roman"/>
          <w:b/>
          <w:bCs/>
          <w:sz w:val="44"/>
          <w:szCs w:val="44"/>
          <w:lang w:val="en-US"/>
        </w:rPr>
      </w:pPr>
    </w:p>
    <w:p w14:paraId="0414FDB2" w14:textId="77777777" w:rsidR="001C2253" w:rsidRDefault="001C2253" w:rsidP="00131A3F"/>
    <w:p w14:paraId="1DC694B8" w14:textId="5660476C" w:rsidR="00CB49D2" w:rsidRDefault="00025955" w:rsidP="00CB49D2">
      <w:pPr>
        <w:pStyle w:val="Heading1"/>
      </w:pPr>
      <w:r>
        <w:t xml:space="preserve"> </w:t>
      </w:r>
      <w:bookmarkStart w:id="0" w:name="_Toc92923055"/>
      <w:r w:rsidR="006C5376" w:rsidRPr="006C5376">
        <w:t>Consider the sample data set (Sample.csv file Review the following attributes of the data set). Convert this into My SQL table:</w:t>
      </w:r>
      <w:bookmarkEnd w:id="0"/>
      <w:r w:rsidRPr="00025955">
        <w:t xml:space="preserve"> </w:t>
      </w:r>
    </w:p>
    <w:p w14:paraId="600CD539" w14:textId="44E94A6D" w:rsidR="006C5376" w:rsidRDefault="006C5376" w:rsidP="006C5376">
      <w:pPr>
        <w:spacing w:after="0" w:line="240" w:lineRule="auto"/>
        <w:rPr>
          <w:rFonts w:eastAsia="Times New Roman" w:cs="Times New Roman"/>
          <w:szCs w:val="24"/>
          <w:lang w:val="en-US"/>
        </w:rPr>
      </w:pPr>
    </w:p>
    <w:p w14:paraId="44D90D04" w14:textId="77777777" w:rsidR="003E130A" w:rsidRPr="006C5376" w:rsidRDefault="003E130A" w:rsidP="006C5376">
      <w:pPr>
        <w:spacing w:after="0" w:line="240" w:lineRule="auto"/>
        <w:rPr>
          <w:rFonts w:eastAsia="Times New Roman" w:cs="Times New Roman"/>
          <w:szCs w:val="24"/>
          <w:lang w:val="en-US"/>
        </w:rPr>
      </w:pPr>
    </w:p>
    <w:p w14:paraId="675CE191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Helvetica"/>
          <w:szCs w:val="24"/>
          <w:lang w:val="en-US"/>
        </w:rPr>
        <w:t>Feature attributes:</w:t>
      </w:r>
    </w:p>
    <w:p w14:paraId="71466D29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Age</w:t>
      </w:r>
      <w:r w:rsidRPr="006C5376">
        <w:rPr>
          <w:rFonts w:eastAsia="Times New Roman" w:cs="Helvetica"/>
          <w:szCs w:val="24"/>
          <w:lang w:val="en-US"/>
        </w:rPr>
        <w:t>: continuous.</w:t>
      </w:r>
    </w:p>
    <w:p w14:paraId="35D6B6E8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 xml:space="preserve">Work class: </w:t>
      </w:r>
      <w:r w:rsidRPr="006C5376">
        <w:rPr>
          <w:rFonts w:eastAsia="Times New Roman" w:cs="Helvetica"/>
          <w:szCs w:val="24"/>
          <w:lang w:val="en-US"/>
        </w:rPr>
        <w:t>Private, Self-emp-not-</w:t>
      </w:r>
      <w:proofErr w:type="spellStart"/>
      <w:r w:rsidRPr="006C5376">
        <w:rPr>
          <w:rFonts w:eastAsia="Times New Roman" w:cs="Helvetica"/>
          <w:szCs w:val="24"/>
          <w:lang w:val="en-US"/>
        </w:rPr>
        <w:t>inc</w:t>
      </w:r>
      <w:proofErr w:type="spellEnd"/>
      <w:r w:rsidRPr="006C5376">
        <w:rPr>
          <w:rFonts w:eastAsia="Times New Roman" w:cs="Helvetica"/>
          <w:szCs w:val="24"/>
          <w:lang w:val="en-US"/>
        </w:rPr>
        <w:t>, Self-emp-</w:t>
      </w:r>
      <w:proofErr w:type="spellStart"/>
      <w:r w:rsidRPr="006C5376">
        <w:rPr>
          <w:rFonts w:eastAsia="Times New Roman" w:cs="Helvetica"/>
          <w:szCs w:val="24"/>
          <w:lang w:val="en-US"/>
        </w:rPr>
        <w:t>inc</w:t>
      </w:r>
      <w:proofErr w:type="spellEnd"/>
      <w:r w:rsidRPr="006C5376">
        <w:rPr>
          <w:rFonts w:eastAsia="Times New Roman" w:cs="Helvetica"/>
          <w:szCs w:val="24"/>
          <w:lang w:val="en-US"/>
        </w:rPr>
        <w:t xml:space="preserve">, Federal-gov, </w:t>
      </w:r>
      <w:proofErr w:type="spellStart"/>
      <w:r w:rsidRPr="006C5376">
        <w:rPr>
          <w:rFonts w:eastAsia="Times New Roman" w:cs="Helvetica"/>
          <w:szCs w:val="24"/>
          <w:lang w:val="en-US"/>
        </w:rPr>
        <w:t>Localgov</w:t>
      </w:r>
      <w:proofErr w:type="spellEnd"/>
      <w:r w:rsidRPr="006C5376">
        <w:rPr>
          <w:rFonts w:eastAsia="Times New Roman" w:cs="Helvetica"/>
          <w:szCs w:val="24"/>
          <w:lang w:val="en-US"/>
        </w:rPr>
        <w:t xml:space="preserve"> State-Gov, Without-pay, Never-worked.</w:t>
      </w:r>
    </w:p>
    <w:p w14:paraId="0933A33F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Final Weight</w:t>
      </w:r>
      <w:r w:rsidRPr="006C5376">
        <w:rPr>
          <w:rFonts w:eastAsia="Times New Roman" w:cs="Helvetica"/>
          <w:szCs w:val="24"/>
          <w:lang w:val="en-US"/>
        </w:rPr>
        <w:t>: continuous.</w:t>
      </w:r>
    </w:p>
    <w:p w14:paraId="1D0A6DDF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Education</w:t>
      </w:r>
      <w:r w:rsidRPr="006C5376">
        <w:rPr>
          <w:rFonts w:eastAsia="Times New Roman" w:cs="Helvetica"/>
          <w:szCs w:val="24"/>
          <w:lang w:val="en-US"/>
        </w:rPr>
        <w:t>: Bachelors, Some-college, 11th, HS-grad, Prof-</w:t>
      </w:r>
      <w:proofErr w:type="gramStart"/>
      <w:r w:rsidRPr="006C5376">
        <w:rPr>
          <w:rFonts w:eastAsia="Times New Roman" w:cs="Helvetica"/>
          <w:szCs w:val="24"/>
          <w:lang w:val="en-US"/>
        </w:rPr>
        <w:t xml:space="preserve">school,  </w:t>
      </w:r>
      <w:proofErr w:type="spellStart"/>
      <w:r w:rsidRPr="006C5376">
        <w:rPr>
          <w:rFonts w:eastAsia="Times New Roman" w:cs="Helvetica"/>
          <w:szCs w:val="24"/>
          <w:lang w:val="en-US"/>
        </w:rPr>
        <w:t>Assocacdm</w:t>
      </w:r>
      <w:proofErr w:type="spellEnd"/>
      <w:proofErr w:type="gramEnd"/>
      <w:r w:rsidRPr="006C5376">
        <w:rPr>
          <w:rFonts w:eastAsia="Times New Roman" w:cs="Helvetica"/>
          <w:szCs w:val="24"/>
          <w:lang w:val="en-US"/>
        </w:rPr>
        <w:t>, Assoc-</w:t>
      </w:r>
      <w:proofErr w:type="spellStart"/>
      <w:r w:rsidRPr="006C5376">
        <w:rPr>
          <w:rFonts w:eastAsia="Times New Roman" w:cs="Helvetica"/>
          <w:szCs w:val="24"/>
          <w:lang w:val="en-US"/>
        </w:rPr>
        <w:t>voc</w:t>
      </w:r>
      <w:proofErr w:type="spellEnd"/>
      <w:r w:rsidRPr="006C5376">
        <w:rPr>
          <w:rFonts w:eastAsia="Times New Roman" w:cs="Helvetica"/>
          <w:szCs w:val="24"/>
          <w:lang w:val="en-US"/>
        </w:rPr>
        <w:t>, 9th, 7th-8th, 12th, Masters, 1st-4th, 10th, Doctorate 5th-6th, Preschool.</w:t>
      </w:r>
    </w:p>
    <w:p w14:paraId="3425D084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Education-num</w:t>
      </w:r>
      <w:r w:rsidRPr="006C5376">
        <w:rPr>
          <w:rFonts w:eastAsia="Times New Roman" w:cs="Helvetica"/>
          <w:szCs w:val="24"/>
          <w:lang w:val="en-US"/>
        </w:rPr>
        <w:t>: continuous.</w:t>
      </w:r>
    </w:p>
    <w:p w14:paraId="29BD1CE4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Marital-status</w:t>
      </w:r>
      <w:r w:rsidRPr="006C5376">
        <w:rPr>
          <w:rFonts w:eastAsia="Times New Roman" w:cs="Helvetica"/>
          <w:szCs w:val="24"/>
          <w:lang w:val="en-US"/>
        </w:rPr>
        <w:t>: Married-civ-spouse, Divorced, Never-married, Separated, Widowed, Married-spouse-absent, Married-AF-spouse.</w:t>
      </w:r>
    </w:p>
    <w:p w14:paraId="570A0E80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Occupation</w:t>
      </w:r>
      <w:r w:rsidRPr="006C5376">
        <w:rPr>
          <w:rFonts w:eastAsia="Times New Roman" w:cs="Helvetica"/>
          <w:szCs w:val="24"/>
          <w:lang w:val="en-US"/>
        </w:rPr>
        <w:t xml:space="preserve">: Tech-support, Craft-repair, Other-service, Sales, </w:t>
      </w:r>
      <w:proofErr w:type="spellStart"/>
      <w:r w:rsidRPr="006C5376">
        <w:rPr>
          <w:rFonts w:eastAsia="Times New Roman" w:cs="Helvetica"/>
          <w:szCs w:val="24"/>
          <w:lang w:val="en-US"/>
        </w:rPr>
        <w:t>Execmanagerial</w:t>
      </w:r>
      <w:proofErr w:type="spellEnd"/>
      <w:r w:rsidRPr="006C5376">
        <w:rPr>
          <w:rFonts w:eastAsia="Times New Roman" w:cs="Helvetica"/>
          <w:szCs w:val="24"/>
          <w:lang w:val="en-US"/>
        </w:rPr>
        <w:t xml:space="preserve"> Prof-specialty, Handlers-cleaners, Machine-op-</w:t>
      </w:r>
      <w:proofErr w:type="spellStart"/>
      <w:r w:rsidRPr="006C5376">
        <w:rPr>
          <w:rFonts w:eastAsia="Times New Roman" w:cs="Helvetica"/>
          <w:szCs w:val="24"/>
          <w:lang w:val="en-US"/>
        </w:rPr>
        <w:t>inspct</w:t>
      </w:r>
      <w:proofErr w:type="spellEnd"/>
      <w:r w:rsidRPr="006C5376">
        <w:rPr>
          <w:rFonts w:eastAsia="Times New Roman" w:cs="Helvetica"/>
          <w:szCs w:val="24"/>
          <w:lang w:val="en-US"/>
        </w:rPr>
        <w:t xml:space="preserve">, </w:t>
      </w:r>
      <w:proofErr w:type="spellStart"/>
      <w:r w:rsidRPr="006C5376">
        <w:rPr>
          <w:rFonts w:eastAsia="Times New Roman" w:cs="Helvetica"/>
          <w:szCs w:val="24"/>
          <w:lang w:val="en-US"/>
        </w:rPr>
        <w:t>Admclerical</w:t>
      </w:r>
      <w:proofErr w:type="spellEnd"/>
      <w:r w:rsidRPr="006C5376">
        <w:rPr>
          <w:rFonts w:eastAsia="Times New Roman" w:cs="Helvetica"/>
          <w:szCs w:val="24"/>
          <w:lang w:val="en-US"/>
        </w:rPr>
        <w:t xml:space="preserve">, Farming-fishing, Transport-moving, </w:t>
      </w:r>
      <w:proofErr w:type="spellStart"/>
      <w:r w:rsidRPr="006C5376">
        <w:rPr>
          <w:rFonts w:eastAsia="Times New Roman" w:cs="Helvetica"/>
          <w:szCs w:val="24"/>
          <w:lang w:val="en-US"/>
        </w:rPr>
        <w:t>Priv</w:t>
      </w:r>
      <w:proofErr w:type="spellEnd"/>
      <w:r w:rsidRPr="006C5376">
        <w:rPr>
          <w:rFonts w:eastAsia="Times New Roman" w:cs="Helvetica"/>
          <w:szCs w:val="24"/>
          <w:lang w:val="en-US"/>
        </w:rPr>
        <w:t xml:space="preserve">-house-serv, </w:t>
      </w:r>
      <w:proofErr w:type="spellStart"/>
      <w:r w:rsidRPr="006C5376">
        <w:rPr>
          <w:rFonts w:eastAsia="Times New Roman" w:cs="Helvetica"/>
          <w:szCs w:val="24"/>
          <w:lang w:val="en-US"/>
        </w:rPr>
        <w:t>Protectiveserv</w:t>
      </w:r>
      <w:proofErr w:type="spellEnd"/>
      <w:r w:rsidRPr="006C5376">
        <w:rPr>
          <w:rFonts w:eastAsia="Times New Roman" w:cs="Helvetica"/>
          <w:szCs w:val="24"/>
          <w:lang w:val="en-US"/>
        </w:rPr>
        <w:t>, Armed-Forces.</w:t>
      </w:r>
    </w:p>
    <w:p w14:paraId="37DB1CC4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Relationship</w:t>
      </w:r>
      <w:r w:rsidRPr="006C5376">
        <w:rPr>
          <w:rFonts w:eastAsia="Times New Roman" w:cs="Helvetica"/>
          <w:szCs w:val="24"/>
          <w:lang w:val="en-US"/>
        </w:rPr>
        <w:t>: Wife, Own-child, Husband, Not-in-family, Other-relative, Unmarried.</w:t>
      </w:r>
    </w:p>
    <w:p w14:paraId="6BEB63FE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Race</w:t>
      </w:r>
      <w:r w:rsidRPr="006C5376">
        <w:rPr>
          <w:rFonts w:eastAsia="Times New Roman" w:cs="Helvetica"/>
          <w:szCs w:val="24"/>
          <w:lang w:val="en-US"/>
        </w:rPr>
        <w:t>: White, Asian-Pac-Islander, Amer-Indian-Eskimo, Other, Black.</w:t>
      </w:r>
    </w:p>
    <w:p w14:paraId="4067EA7B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Sex</w:t>
      </w:r>
      <w:r w:rsidRPr="006C5376">
        <w:rPr>
          <w:rFonts w:eastAsia="Times New Roman" w:cs="Helvetica"/>
          <w:szCs w:val="24"/>
          <w:lang w:val="en-US"/>
        </w:rPr>
        <w:t>: Female, Male.</w:t>
      </w:r>
    </w:p>
    <w:p w14:paraId="6D9B370A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Capital-gain</w:t>
      </w:r>
      <w:r w:rsidRPr="006C5376">
        <w:rPr>
          <w:rFonts w:eastAsia="Times New Roman" w:cs="Helvetica"/>
          <w:szCs w:val="24"/>
          <w:lang w:val="en-US"/>
        </w:rPr>
        <w:t>: continuous.</w:t>
      </w:r>
    </w:p>
    <w:p w14:paraId="769B69F9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Capital-loss</w:t>
      </w:r>
      <w:r w:rsidRPr="006C5376">
        <w:rPr>
          <w:rFonts w:eastAsia="Times New Roman" w:cs="Helvetica"/>
          <w:szCs w:val="24"/>
          <w:lang w:val="en-US"/>
        </w:rPr>
        <w:t>: continuous.</w:t>
      </w:r>
    </w:p>
    <w:p w14:paraId="433D72AA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Hours-per-week</w:t>
      </w:r>
      <w:r w:rsidRPr="006C5376">
        <w:rPr>
          <w:rFonts w:eastAsia="Times New Roman" w:cs="Helvetica"/>
          <w:szCs w:val="24"/>
          <w:lang w:val="en-US"/>
        </w:rPr>
        <w:t>: continuous.</w:t>
      </w:r>
    </w:p>
    <w:p w14:paraId="2764AB51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Native-country</w:t>
      </w:r>
      <w:r w:rsidRPr="006C5376">
        <w:rPr>
          <w:rFonts w:eastAsia="Times New Roman" w:cs="Helvetica"/>
          <w:szCs w:val="24"/>
          <w:lang w:val="en-US"/>
        </w:rPr>
        <w:t>: United-States, Cambodia, England, Puerto-Rico, Canada, Germany, Outlying US (Guam-USVI-</w:t>
      </w:r>
      <w:proofErr w:type="spellStart"/>
      <w:r w:rsidRPr="006C5376">
        <w:rPr>
          <w:rFonts w:eastAsia="Times New Roman" w:cs="Helvetica"/>
          <w:szCs w:val="24"/>
          <w:lang w:val="en-US"/>
        </w:rPr>
        <w:t>etc</w:t>
      </w:r>
      <w:proofErr w:type="spellEnd"/>
      <w:r w:rsidRPr="006C5376">
        <w:rPr>
          <w:rFonts w:eastAsia="Times New Roman" w:cs="Helvetica"/>
          <w:szCs w:val="24"/>
          <w:lang w:val="en-US"/>
        </w:rPr>
        <w:t>), India, Japan etc.</w:t>
      </w:r>
    </w:p>
    <w:p w14:paraId="5C0D07CF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  <w:r w:rsidRPr="006C5376">
        <w:rPr>
          <w:rFonts w:eastAsia="Times New Roman" w:cs="Symbol"/>
          <w:szCs w:val="24"/>
          <w:lang w:val="en-US"/>
        </w:rPr>
        <w:t xml:space="preserve">• </w:t>
      </w:r>
      <w:r w:rsidRPr="006C5376">
        <w:rPr>
          <w:rFonts w:eastAsia="Times New Roman" w:cs="Helvetica"/>
          <w:b/>
          <w:bCs/>
          <w:szCs w:val="24"/>
          <w:lang w:val="en-US"/>
        </w:rPr>
        <w:t>Income</w:t>
      </w:r>
      <w:r w:rsidRPr="006C5376">
        <w:rPr>
          <w:rFonts w:eastAsia="Times New Roman" w:cs="Helvetica"/>
          <w:szCs w:val="24"/>
          <w:lang w:val="en-US"/>
        </w:rPr>
        <w:t>: &gt;50K, &lt;=50K.</w:t>
      </w:r>
    </w:p>
    <w:p w14:paraId="7AF171AD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szCs w:val="24"/>
          <w:lang w:val="en-US"/>
        </w:rPr>
      </w:pPr>
    </w:p>
    <w:p w14:paraId="1BA3061E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b/>
          <w:szCs w:val="24"/>
          <w:lang w:val="en-US"/>
        </w:rPr>
      </w:pPr>
    </w:p>
    <w:p w14:paraId="582E6192" w14:textId="77777777" w:rsidR="006C5376" w:rsidRPr="006C5376" w:rsidRDefault="006C5376" w:rsidP="003E130A">
      <w:pPr>
        <w:autoSpaceDE w:val="0"/>
        <w:autoSpaceDN w:val="0"/>
        <w:adjustRightInd w:val="0"/>
        <w:spacing w:after="0" w:line="276" w:lineRule="auto"/>
        <w:rPr>
          <w:rFonts w:eastAsia="Times New Roman" w:cs="Helvetica"/>
          <w:b/>
          <w:szCs w:val="24"/>
          <w:lang w:val="en-US"/>
        </w:rPr>
      </w:pPr>
      <w:r w:rsidRPr="006C5376">
        <w:rPr>
          <w:rFonts w:eastAsia="Times New Roman" w:cs="Helvetica"/>
          <w:b/>
          <w:szCs w:val="24"/>
          <w:lang w:val="en-US"/>
        </w:rPr>
        <w:t>PHP, Visual C++, C# Java, SQL, R, Python</w:t>
      </w:r>
    </w:p>
    <w:p w14:paraId="65674F74" w14:textId="77777777" w:rsidR="006C5376" w:rsidRPr="00CB49D2" w:rsidRDefault="006C5376" w:rsidP="00CB49D2">
      <w:pPr>
        <w:jc w:val="both"/>
        <w:rPr>
          <w:sz w:val="32"/>
          <w:szCs w:val="28"/>
        </w:rPr>
      </w:pPr>
    </w:p>
    <w:p w14:paraId="4B77EB20" w14:textId="1EC0401D" w:rsidR="00025955" w:rsidRDefault="00025955" w:rsidP="00025955">
      <w:pPr>
        <w:rPr>
          <w:lang w:val="en-US"/>
        </w:rPr>
      </w:pPr>
    </w:p>
    <w:p w14:paraId="50685C7F" w14:textId="4EB1444F" w:rsidR="00660941" w:rsidRDefault="00660941" w:rsidP="00025955">
      <w:pPr>
        <w:rPr>
          <w:lang w:val="en-US"/>
        </w:rPr>
      </w:pPr>
    </w:p>
    <w:p w14:paraId="0196722E" w14:textId="0AA812B3" w:rsidR="00660941" w:rsidRDefault="00660941" w:rsidP="00025955">
      <w:pPr>
        <w:rPr>
          <w:lang w:val="en-US"/>
        </w:rPr>
      </w:pPr>
    </w:p>
    <w:p w14:paraId="6CE214B2" w14:textId="7286A137" w:rsidR="00660941" w:rsidRDefault="00660941" w:rsidP="00025955">
      <w:pPr>
        <w:rPr>
          <w:lang w:val="en-US"/>
        </w:rPr>
      </w:pPr>
    </w:p>
    <w:p w14:paraId="31E39F76" w14:textId="5F941A62" w:rsidR="00660941" w:rsidRDefault="00660941" w:rsidP="00025955">
      <w:pPr>
        <w:rPr>
          <w:lang w:val="en-US"/>
        </w:rPr>
      </w:pPr>
    </w:p>
    <w:p w14:paraId="4FC512BE" w14:textId="554EDBDE" w:rsidR="00660941" w:rsidRDefault="00660941" w:rsidP="00025955">
      <w:pPr>
        <w:rPr>
          <w:lang w:val="en-US"/>
        </w:rPr>
      </w:pPr>
    </w:p>
    <w:p w14:paraId="4D55B0B5" w14:textId="303BBFC3" w:rsidR="00660941" w:rsidRDefault="00660941" w:rsidP="00025955">
      <w:pPr>
        <w:rPr>
          <w:lang w:val="en-US"/>
        </w:rPr>
      </w:pPr>
    </w:p>
    <w:p w14:paraId="7F38699D" w14:textId="01A5E73A" w:rsidR="00660941" w:rsidRDefault="00660941" w:rsidP="00025955">
      <w:pPr>
        <w:rPr>
          <w:lang w:val="en-US"/>
        </w:rPr>
      </w:pPr>
    </w:p>
    <w:p w14:paraId="20131AD5" w14:textId="36CA2BC0" w:rsidR="00660941" w:rsidRDefault="00660941" w:rsidP="00025955">
      <w:pPr>
        <w:rPr>
          <w:lang w:val="en-US"/>
        </w:rPr>
      </w:pPr>
    </w:p>
    <w:p w14:paraId="18692FF6" w14:textId="77777777" w:rsidR="00660941" w:rsidRPr="00025955" w:rsidRDefault="00660941" w:rsidP="00025955">
      <w:pPr>
        <w:rPr>
          <w:lang w:val="en-US"/>
        </w:rPr>
      </w:pPr>
    </w:p>
    <w:p w14:paraId="75CB7E85" w14:textId="08466E55" w:rsidR="00660941" w:rsidRPr="00660941" w:rsidRDefault="00111C4F" w:rsidP="00660941">
      <w:pPr>
        <w:pStyle w:val="Heading3"/>
      </w:pPr>
      <w:bookmarkStart w:id="1" w:name="_heading=h.30j0zll"/>
      <w:bookmarkStart w:id="2" w:name="_Toc92923056"/>
      <w:bookmarkEnd w:id="1"/>
      <w:r w:rsidRPr="002F1349">
        <w:rPr>
          <w:rStyle w:val="Heading3Char"/>
          <w:b/>
          <w:bCs/>
        </w:rPr>
        <w:t>Code</w:t>
      </w:r>
      <w:bookmarkEnd w:id="2"/>
    </w:p>
    <w:p w14:paraId="0774FCB2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8000"/>
          <w:sz w:val="21"/>
          <w:szCs w:val="21"/>
          <w:lang w:eastAsia="en-IN" w:bidi="hi-IN"/>
        </w:rPr>
        <w:t xml:space="preserve">-- Create Table </w:t>
      </w:r>
    </w:p>
    <w:p w14:paraId="2E0EFA74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</w:p>
    <w:p w14:paraId="0FAAFA0D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CREATE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TABLE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lab1 (</w:t>
      </w:r>
    </w:p>
    <w:p w14:paraId="2D478A42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age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2C8FCF08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workclass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24064392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finalweight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1F5AED77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education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7E54B542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educationnum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12BAACAD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maritalstatus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1E7F1A87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occupation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0D2970EE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relationship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09DE23AB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race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2A0B1C5B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sex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074BA29C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capitalgain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7BA9DC16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capitalloss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3E6D38A5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hoursperweek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7F22E722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nativecountry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,</w:t>
      </w:r>
    </w:p>
    <w:p w14:paraId="7909F158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salary </w:t>
      </w:r>
      <w:proofErr w:type="gramStart"/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varchar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98658"/>
          <w:sz w:val="21"/>
          <w:szCs w:val="21"/>
          <w:lang w:eastAsia="en-IN" w:bidi="hi-IN"/>
        </w:rPr>
        <w:t>100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</w:t>
      </w:r>
    </w:p>
    <w:p w14:paraId="0D7CAFB0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);</w:t>
      </w:r>
    </w:p>
    <w:p w14:paraId="036CAA04" w14:textId="77777777" w:rsidR="006C5376" w:rsidRPr="006C5376" w:rsidRDefault="006C5376" w:rsidP="006C5376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</w:p>
    <w:p w14:paraId="7AC2FBF8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proofErr w:type="gramStart"/>
      <w:r w:rsidRPr="006C5376">
        <w:rPr>
          <w:rFonts w:ascii="Consolas" w:eastAsia="Times New Roman" w:hAnsi="Consolas" w:cs="Times New Roman"/>
          <w:color w:val="008000"/>
          <w:sz w:val="21"/>
          <w:szCs w:val="21"/>
          <w:lang w:eastAsia="en-IN" w:bidi="hi-IN"/>
        </w:rPr>
        <w:t>--  Insert</w:t>
      </w:r>
      <w:proofErr w:type="gramEnd"/>
      <w:r w:rsidRPr="006C5376">
        <w:rPr>
          <w:rFonts w:ascii="Consolas" w:eastAsia="Times New Roman" w:hAnsi="Consolas" w:cs="Times New Roman"/>
          <w:color w:val="008000"/>
          <w:sz w:val="21"/>
          <w:szCs w:val="21"/>
          <w:lang w:eastAsia="en-IN" w:bidi="hi-IN"/>
        </w:rPr>
        <w:t xml:space="preserve"> data from txt file</w:t>
      </w:r>
    </w:p>
    <w:p w14:paraId="254952DB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</w:p>
    <w:p w14:paraId="08FC557B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load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data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local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infile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r w:rsidRPr="006C5376">
        <w:rPr>
          <w:rFonts w:ascii="Consolas" w:eastAsia="Times New Roman" w:hAnsi="Consolas" w:cs="Times New Roman"/>
          <w:color w:val="A31515"/>
          <w:sz w:val="21"/>
          <w:szCs w:val="21"/>
          <w:lang w:eastAsia="en-IN" w:bidi="hi-IN"/>
        </w:rPr>
        <w:t>'F:/MANIT-Online class/Semester-6/CSE326 DWM Lab/Lab-1 12-01-2021/sample.txt'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into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table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lab1</w:t>
      </w:r>
    </w:p>
    <w:p w14:paraId="536812D2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fields terminated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by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r w:rsidRPr="006C5376">
        <w:rPr>
          <w:rFonts w:ascii="Consolas" w:eastAsia="Times New Roman" w:hAnsi="Consolas" w:cs="Times New Roman"/>
          <w:color w:val="A31515"/>
          <w:sz w:val="21"/>
          <w:szCs w:val="21"/>
          <w:lang w:eastAsia="en-IN" w:bidi="hi-IN"/>
        </w:rPr>
        <w:t>','</w:t>
      </w:r>
    </w:p>
    <w:p w14:paraId="5AA6D289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lines terminated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by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r w:rsidRPr="006C5376">
        <w:rPr>
          <w:rFonts w:ascii="Consolas" w:eastAsia="Times New Roman" w:hAnsi="Consolas" w:cs="Times New Roman"/>
          <w:color w:val="A31515"/>
          <w:sz w:val="21"/>
          <w:szCs w:val="21"/>
          <w:lang w:eastAsia="en-IN" w:bidi="hi-IN"/>
        </w:rPr>
        <w:t>'\n'</w:t>
      </w:r>
    </w:p>
    <w:p w14:paraId="4CE7C037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age</w:t>
      </w:r>
      <w:proofErr w:type="gram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,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workclass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,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finalweight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, education,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educationnum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,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maritalstatus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, occupation,</w:t>
      </w:r>
    </w:p>
    <w:p w14:paraId="71C5CDC7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relationship, race, sex,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capitalgain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,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capitalloss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,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hoursperweek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, </w:t>
      </w:r>
      <w:proofErr w:type="spellStart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nativecountry</w:t>
      </w:r>
      <w:proofErr w:type="spell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, salary);</w:t>
      </w:r>
    </w:p>
    <w:p w14:paraId="4C74364A" w14:textId="77777777" w:rsidR="006C5376" w:rsidRPr="006C5376" w:rsidRDefault="006C5376" w:rsidP="006C5376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</w:p>
    <w:p w14:paraId="21539D69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8000"/>
          <w:sz w:val="21"/>
          <w:szCs w:val="21"/>
          <w:lang w:eastAsia="en-IN" w:bidi="hi-IN"/>
        </w:rPr>
        <w:t>-- Showing the data</w:t>
      </w:r>
    </w:p>
    <w:p w14:paraId="1FCA8789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select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*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from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lab1;</w:t>
      </w:r>
    </w:p>
    <w:p w14:paraId="37BE43B3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</w:p>
    <w:p w14:paraId="1937F4F5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8000"/>
          <w:sz w:val="21"/>
          <w:szCs w:val="21"/>
          <w:lang w:eastAsia="en-IN" w:bidi="hi-IN"/>
        </w:rPr>
        <w:t>-- Count the rows of data</w:t>
      </w:r>
    </w:p>
    <w:p w14:paraId="12BD270F" w14:textId="77777777" w:rsidR="006C5376" w:rsidRP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select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</w:t>
      </w:r>
      <w:proofErr w:type="gramStart"/>
      <w:r w:rsidRPr="006C5376">
        <w:rPr>
          <w:rFonts w:ascii="Consolas" w:eastAsia="Times New Roman" w:hAnsi="Consolas" w:cs="Times New Roman"/>
          <w:color w:val="795E26"/>
          <w:sz w:val="21"/>
          <w:szCs w:val="21"/>
          <w:lang w:eastAsia="en-IN" w:bidi="hi-IN"/>
        </w:rPr>
        <w:t>count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>(</w:t>
      </w:r>
      <w:proofErr w:type="gramEnd"/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*) </w:t>
      </w:r>
      <w:r w:rsidRPr="006C5376">
        <w:rPr>
          <w:rFonts w:ascii="Consolas" w:eastAsia="Times New Roman" w:hAnsi="Consolas" w:cs="Times New Roman"/>
          <w:color w:val="0000FF"/>
          <w:sz w:val="21"/>
          <w:szCs w:val="21"/>
          <w:lang w:eastAsia="en-IN" w:bidi="hi-IN"/>
        </w:rPr>
        <w:t>from</w:t>
      </w:r>
      <w:r w:rsidRPr="006C5376"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  <w:t xml:space="preserve"> lab1;</w:t>
      </w:r>
    </w:p>
    <w:p w14:paraId="7D902BEF" w14:textId="20C396D4" w:rsidR="006C5376" w:rsidRDefault="006C5376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</w:p>
    <w:p w14:paraId="0A7DF871" w14:textId="1DB0CE16" w:rsidR="003E130A" w:rsidRDefault="003E130A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</w:p>
    <w:p w14:paraId="22DEDCF6" w14:textId="77777777" w:rsidR="003E130A" w:rsidRPr="006C5376" w:rsidRDefault="003E130A" w:rsidP="006C537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 w:bidi="hi-IN"/>
        </w:rPr>
      </w:pPr>
    </w:p>
    <w:p w14:paraId="028AF3B3" w14:textId="36CD828C" w:rsidR="00660941" w:rsidRDefault="00660941" w:rsidP="00660941">
      <w:pPr>
        <w:pStyle w:val="Heading3"/>
      </w:pPr>
      <w:bookmarkStart w:id="3" w:name="_Toc92923057"/>
      <w:r>
        <w:t xml:space="preserve">Explanation </w:t>
      </w:r>
      <w:r w:rsidR="003E130A">
        <w:t>for</w:t>
      </w:r>
      <w:r>
        <w:t xml:space="preserve"> code</w:t>
      </w:r>
      <w:bookmarkEnd w:id="3"/>
    </w:p>
    <w:p w14:paraId="0515FF1E" w14:textId="77777777" w:rsidR="003E130A" w:rsidRPr="003E130A" w:rsidRDefault="003E130A" w:rsidP="003E130A">
      <w:pPr>
        <w:rPr>
          <w:lang w:val="en-US"/>
        </w:rPr>
      </w:pPr>
    </w:p>
    <w:p w14:paraId="4A597471" w14:textId="064AEC04" w:rsidR="00660941" w:rsidRPr="006C5376" w:rsidRDefault="003E130A" w:rsidP="003E130A">
      <w:pPr>
        <w:spacing w:line="276" w:lineRule="auto"/>
        <w:ind w:left="644"/>
        <w:rPr>
          <w:lang w:val="en-US"/>
        </w:rPr>
      </w:pPr>
      <w:r>
        <w:rPr>
          <w:lang w:val="en-US"/>
        </w:rPr>
        <w:t xml:space="preserve">I have used MySQL for importing dataset into MySQL table using </w:t>
      </w:r>
      <w:r w:rsidR="00BE6CCD">
        <w:rPr>
          <w:lang w:val="en-US"/>
        </w:rPr>
        <w:t>‘</w:t>
      </w:r>
      <w:r>
        <w:rPr>
          <w:lang w:val="en-US"/>
        </w:rPr>
        <w:t xml:space="preserve">MySQL </w:t>
      </w:r>
      <w:r w:rsidR="00BE6CCD">
        <w:rPr>
          <w:lang w:val="en-US"/>
        </w:rPr>
        <w:t>W</w:t>
      </w:r>
      <w:r>
        <w:rPr>
          <w:lang w:val="en-US"/>
        </w:rPr>
        <w:t>orkbench IDE</w:t>
      </w:r>
      <w:r w:rsidR="00BE6CCD">
        <w:rPr>
          <w:lang w:val="en-US"/>
        </w:rPr>
        <w:t>’</w:t>
      </w:r>
      <w:r>
        <w:rPr>
          <w:lang w:val="en-US"/>
        </w:rPr>
        <w:t xml:space="preserve">. </w:t>
      </w:r>
      <w:r w:rsidR="00660941">
        <w:rPr>
          <w:lang w:val="en-US"/>
        </w:rPr>
        <w:t>First</w:t>
      </w:r>
      <w:r>
        <w:rPr>
          <w:lang w:val="en-US"/>
        </w:rPr>
        <w:t>ly</w:t>
      </w:r>
      <w:r w:rsidR="00660941">
        <w:rPr>
          <w:lang w:val="en-US"/>
        </w:rPr>
        <w:t>, I have created new Table named ‘</w:t>
      </w:r>
      <w:r w:rsidR="00660941" w:rsidRPr="00660941">
        <w:rPr>
          <w:i/>
          <w:iCs/>
          <w:lang w:val="en-US"/>
        </w:rPr>
        <w:t>lab1</w:t>
      </w:r>
      <w:r w:rsidR="00660941">
        <w:rPr>
          <w:lang w:val="en-US"/>
        </w:rPr>
        <w:t xml:space="preserve">’ in my database </w:t>
      </w:r>
      <w:r w:rsidR="00660941" w:rsidRPr="00660941">
        <w:rPr>
          <w:lang w:val="en-US"/>
        </w:rPr>
        <w:t xml:space="preserve">CREATE TABLE </w:t>
      </w:r>
      <w:r w:rsidR="00660941">
        <w:rPr>
          <w:lang w:val="en-US"/>
        </w:rPr>
        <w:t>command according to given description of data</w:t>
      </w:r>
      <w:r w:rsidR="00427233">
        <w:rPr>
          <w:lang w:val="en-US"/>
        </w:rPr>
        <w:t>.</w:t>
      </w:r>
      <w:r w:rsidR="00660941" w:rsidRPr="00660941">
        <w:rPr>
          <w:lang w:val="en-US"/>
        </w:rPr>
        <w:t xml:space="preserve"> Then, I</w:t>
      </w:r>
      <w:r w:rsidR="00427233">
        <w:rPr>
          <w:lang w:val="en-US"/>
        </w:rPr>
        <w:t xml:space="preserve"> have</w:t>
      </w:r>
      <w:r w:rsidR="00660941" w:rsidRPr="00660941">
        <w:rPr>
          <w:lang w:val="en-US"/>
        </w:rPr>
        <w:t xml:space="preserve"> loaded the Sample.</w:t>
      </w:r>
      <w:r w:rsidR="00427233">
        <w:rPr>
          <w:lang w:val="en-US"/>
        </w:rPr>
        <w:t>txt</w:t>
      </w:r>
      <w:r w:rsidR="00660941" w:rsidRPr="00660941">
        <w:rPr>
          <w:lang w:val="en-US"/>
        </w:rPr>
        <w:t xml:space="preserve"> file</w:t>
      </w:r>
      <w:r w:rsidR="00427233">
        <w:rPr>
          <w:lang w:val="en-US"/>
        </w:rPr>
        <w:t xml:space="preserve"> using ‘load data local’ command </w:t>
      </w:r>
      <w:r w:rsidR="00427233" w:rsidRPr="00427233">
        <w:rPr>
          <w:i/>
          <w:iCs/>
          <w:lang w:val="en-US"/>
        </w:rPr>
        <w:t>(note: we need to first enable loading local file in our server)</w:t>
      </w:r>
      <w:r w:rsidR="00660941" w:rsidRPr="00660941">
        <w:rPr>
          <w:lang w:val="en-US"/>
        </w:rPr>
        <w:t xml:space="preserve"> and </w:t>
      </w:r>
      <w:r w:rsidR="00427233">
        <w:rPr>
          <w:lang w:val="en-US"/>
        </w:rPr>
        <w:t>separated field by ‘,’ and lines (entries) are separated by ‘\n’</w:t>
      </w:r>
      <w:r w:rsidR="00660941" w:rsidRPr="00660941">
        <w:rPr>
          <w:lang w:val="en-US"/>
        </w:rPr>
        <w:t>.</w:t>
      </w:r>
      <w:r w:rsidR="00427233">
        <w:rPr>
          <w:lang w:val="en-US"/>
        </w:rPr>
        <w:t xml:space="preserve"> </w:t>
      </w:r>
      <w:r>
        <w:rPr>
          <w:lang w:val="en-US"/>
        </w:rPr>
        <w:t>Then at last output the data and count of no of rows in the data.</w:t>
      </w:r>
    </w:p>
    <w:p w14:paraId="1394F00E" w14:textId="2387AE9B" w:rsidR="001049F6" w:rsidRPr="001049F6" w:rsidRDefault="001049F6" w:rsidP="00660941">
      <w:pPr>
        <w:pStyle w:val="Heading3"/>
      </w:pPr>
      <w:bookmarkStart w:id="4" w:name="_Toc92923058"/>
      <w:r>
        <w:t>Output</w:t>
      </w:r>
      <w:bookmarkEnd w:id="4"/>
    </w:p>
    <w:p w14:paraId="56960ACE" w14:textId="2030C3D1" w:rsidR="00584B96" w:rsidRDefault="006C5376" w:rsidP="00584B96">
      <w:pPr>
        <w:rPr>
          <w:lang w:val="en-US"/>
        </w:rPr>
      </w:pPr>
      <w:r w:rsidRPr="006C5376">
        <w:rPr>
          <w:lang w:val="en-US"/>
        </w:rPr>
        <w:drawing>
          <wp:inline distT="0" distB="0" distL="0" distR="0" wp14:anchorId="235C3B1A" wp14:editId="7DA43922">
            <wp:extent cx="6645910" cy="38442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4E326" w14:textId="793F33DC" w:rsidR="006C5376" w:rsidRDefault="006C5376" w:rsidP="00584B96">
      <w:pPr>
        <w:rPr>
          <w:lang w:val="en-US"/>
        </w:rPr>
      </w:pPr>
    </w:p>
    <w:p w14:paraId="08B56727" w14:textId="393B51CC" w:rsidR="006C5376" w:rsidRDefault="006C5376" w:rsidP="00584B96">
      <w:pPr>
        <w:rPr>
          <w:lang w:val="en-US"/>
        </w:rPr>
      </w:pPr>
      <w:r w:rsidRPr="006C5376">
        <w:rPr>
          <w:lang w:val="en-US"/>
        </w:rPr>
        <w:drawing>
          <wp:inline distT="0" distB="0" distL="0" distR="0" wp14:anchorId="33BDC911" wp14:editId="2349D7DC">
            <wp:extent cx="6645910" cy="379857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9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6692E" w14:textId="76B67A96" w:rsidR="00584B96" w:rsidRDefault="00584B96" w:rsidP="00584B96">
      <w:pPr>
        <w:rPr>
          <w:lang w:val="en-US"/>
        </w:rPr>
      </w:pPr>
    </w:p>
    <w:p w14:paraId="5189C31A" w14:textId="2D0EAAF7" w:rsidR="00584B96" w:rsidRDefault="00584B96" w:rsidP="00584B96">
      <w:pPr>
        <w:rPr>
          <w:lang w:val="en-US"/>
        </w:rPr>
      </w:pPr>
    </w:p>
    <w:p w14:paraId="06BFCBFF" w14:textId="7C95910A" w:rsidR="00090C87" w:rsidRPr="00111C4F" w:rsidRDefault="00090C87" w:rsidP="00111C4F">
      <w:pPr>
        <w:rPr>
          <w:lang w:val="en-US"/>
        </w:rPr>
      </w:pPr>
    </w:p>
    <w:sectPr w:rsidR="00090C87" w:rsidRPr="00111C4F" w:rsidSect="003C48CD">
      <w:headerReference w:type="default" r:id="rId11"/>
      <w:pgSz w:w="11906" w:h="16838"/>
      <w:pgMar w:top="720" w:right="720" w:bottom="720" w:left="720" w:header="708" w:footer="708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ADCC3" w14:textId="77777777" w:rsidR="00002321" w:rsidRDefault="00002321" w:rsidP="00B10F75">
      <w:pPr>
        <w:spacing w:after="0" w:line="240" w:lineRule="auto"/>
      </w:pPr>
      <w:r>
        <w:separator/>
      </w:r>
    </w:p>
  </w:endnote>
  <w:endnote w:type="continuationSeparator" w:id="0">
    <w:p w14:paraId="660D2DDF" w14:textId="77777777" w:rsidR="00002321" w:rsidRDefault="00002321" w:rsidP="00B10F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B98C1" w14:textId="77777777" w:rsidR="00002321" w:rsidRDefault="00002321" w:rsidP="00B10F75">
      <w:pPr>
        <w:spacing w:after="0" w:line="240" w:lineRule="auto"/>
      </w:pPr>
      <w:r>
        <w:separator/>
      </w:r>
    </w:p>
  </w:footnote>
  <w:footnote w:type="continuationSeparator" w:id="0">
    <w:p w14:paraId="5C056FA3" w14:textId="77777777" w:rsidR="00002321" w:rsidRDefault="00002321" w:rsidP="00B10F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4953559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0D7CFB" w14:textId="3C6FD513" w:rsidR="00B709AA" w:rsidRDefault="00B709AA" w:rsidP="000D1066">
        <w:pPr>
          <w:pStyle w:val="Header"/>
          <w:pBdr>
            <w:bottom w:val="single" w:sz="4" w:space="1" w:color="D9D9D9" w:themeColor="background1" w:themeShade="D9"/>
          </w:pBdr>
          <w:tabs>
            <w:tab w:val="clear" w:pos="9026"/>
            <w:tab w:val="right" w:pos="10466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0D1066">
          <w:rPr>
            <w:color w:val="7F7F7F" w:themeColor="background1" w:themeShade="7F"/>
            <w:spacing w:val="60"/>
          </w:rPr>
          <w:tab/>
        </w:r>
        <w:r w:rsidR="000D1066">
          <w:rPr>
            <w:color w:val="7F7F7F" w:themeColor="background1" w:themeShade="7F"/>
            <w:spacing w:val="60"/>
          </w:rPr>
          <w:tab/>
        </w:r>
        <w:r w:rsidR="000D1066" w:rsidRPr="000D1066">
          <w:rPr>
            <w:color w:val="7F7F7F" w:themeColor="background1" w:themeShade="7F"/>
            <w:spacing w:val="60"/>
            <w:sz w:val="16"/>
            <w:szCs w:val="12"/>
          </w:rPr>
          <w:t>191112419</w:t>
        </w:r>
      </w:p>
    </w:sdtContent>
  </w:sdt>
  <w:p w14:paraId="1A3115FA" w14:textId="77777777" w:rsidR="00B709AA" w:rsidRDefault="00B709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FC4CAC2"/>
    <w:multiLevelType w:val="hybridMultilevel"/>
    <w:tmpl w:val="75A25FF6"/>
    <w:lvl w:ilvl="0" w:tplc="ECCAA58C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5C4DC3"/>
    <w:multiLevelType w:val="hybridMultilevel"/>
    <w:tmpl w:val="63FAC7A2"/>
    <w:lvl w:ilvl="0" w:tplc="21A66586">
      <w:start w:val="1"/>
      <w:numFmt w:val="lowerLetter"/>
      <w:lvlText w:val="%1)"/>
      <w:lvlJc w:val="left"/>
      <w:pPr>
        <w:ind w:left="1080" w:hanging="360"/>
      </w:pPr>
      <w:rPr>
        <w:sz w:val="30"/>
        <w:szCs w:val="30"/>
      </w:rPr>
    </w:lvl>
    <w:lvl w:ilvl="1" w:tplc="40090019" w:tentative="1">
      <w:start w:val="1"/>
      <w:numFmt w:val="lowerLetter"/>
      <w:lvlText w:val="%2."/>
      <w:lvlJc w:val="left"/>
      <w:pPr>
        <w:ind w:left="1528" w:hanging="360"/>
      </w:pPr>
    </w:lvl>
    <w:lvl w:ilvl="2" w:tplc="4009001B" w:tentative="1">
      <w:start w:val="1"/>
      <w:numFmt w:val="lowerRoman"/>
      <w:lvlText w:val="%3."/>
      <w:lvlJc w:val="right"/>
      <w:pPr>
        <w:ind w:left="2248" w:hanging="180"/>
      </w:pPr>
    </w:lvl>
    <w:lvl w:ilvl="3" w:tplc="4009000F" w:tentative="1">
      <w:start w:val="1"/>
      <w:numFmt w:val="decimal"/>
      <w:lvlText w:val="%4."/>
      <w:lvlJc w:val="left"/>
      <w:pPr>
        <w:ind w:left="2968" w:hanging="360"/>
      </w:pPr>
    </w:lvl>
    <w:lvl w:ilvl="4" w:tplc="40090019" w:tentative="1">
      <w:start w:val="1"/>
      <w:numFmt w:val="lowerLetter"/>
      <w:lvlText w:val="%5."/>
      <w:lvlJc w:val="left"/>
      <w:pPr>
        <w:ind w:left="3688" w:hanging="360"/>
      </w:pPr>
    </w:lvl>
    <w:lvl w:ilvl="5" w:tplc="4009001B" w:tentative="1">
      <w:start w:val="1"/>
      <w:numFmt w:val="lowerRoman"/>
      <w:lvlText w:val="%6."/>
      <w:lvlJc w:val="right"/>
      <w:pPr>
        <w:ind w:left="4408" w:hanging="180"/>
      </w:pPr>
    </w:lvl>
    <w:lvl w:ilvl="6" w:tplc="4009000F" w:tentative="1">
      <w:start w:val="1"/>
      <w:numFmt w:val="decimal"/>
      <w:lvlText w:val="%7."/>
      <w:lvlJc w:val="left"/>
      <w:pPr>
        <w:ind w:left="5128" w:hanging="360"/>
      </w:pPr>
    </w:lvl>
    <w:lvl w:ilvl="7" w:tplc="40090019" w:tentative="1">
      <w:start w:val="1"/>
      <w:numFmt w:val="lowerLetter"/>
      <w:lvlText w:val="%8."/>
      <w:lvlJc w:val="left"/>
      <w:pPr>
        <w:ind w:left="5848" w:hanging="360"/>
      </w:pPr>
    </w:lvl>
    <w:lvl w:ilvl="8" w:tplc="40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2" w15:restartNumberingAfterBreak="0">
    <w:nsid w:val="0E382DB1"/>
    <w:multiLevelType w:val="hybridMultilevel"/>
    <w:tmpl w:val="C54A3B44"/>
    <w:lvl w:ilvl="0" w:tplc="F61AC66C">
      <w:start w:val="1"/>
      <w:numFmt w:val="lowerRoman"/>
      <w:pStyle w:val="Heading4"/>
      <w:lvlText w:val="%1."/>
      <w:lvlJc w:val="righ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22250FC"/>
    <w:multiLevelType w:val="multilevel"/>
    <w:tmpl w:val="3FB697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2A6462"/>
    <w:multiLevelType w:val="hybridMultilevel"/>
    <w:tmpl w:val="BA6C418C"/>
    <w:lvl w:ilvl="0" w:tplc="EFA4F2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E42E5"/>
    <w:multiLevelType w:val="multilevel"/>
    <w:tmpl w:val="AC4C4AF4"/>
    <w:lvl w:ilvl="0">
      <w:start w:val="1"/>
      <w:numFmt w:val="upperLetter"/>
      <w:pStyle w:val="Heading1"/>
      <w:lvlText w:val="%1."/>
      <w:lvlJc w:val="left"/>
      <w:pPr>
        <w:ind w:left="-207" w:hanging="360"/>
      </w:pPr>
      <w:rPr>
        <w:b/>
        <w:sz w:val="32"/>
        <w:szCs w:val="32"/>
      </w:rPr>
    </w:lvl>
    <w:lvl w:ilvl="1">
      <w:start w:val="1"/>
      <w:numFmt w:val="lowerLetter"/>
      <w:lvlText w:val="%2."/>
      <w:lvlJc w:val="left"/>
      <w:pPr>
        <w:ind w:left="513" w:hanging="360"/>
      </w:pPr>
    </w:lvl>
    <w:lvl w:ilvl="2">
      <w:start w:val="1"/>
      <w:numFmt w:val="lowerRoman"/>
      <w:lvlText w:val="%3."/>
      <w:lvlJc w:val="right"/>
      <w:pPr>
        <w:ind w:left="1233" w:hanging="180"/>
      </w:pPr>
    </w:lvl>
    <w:lvl w:ilvl="3">
      <w:start w:val="1"/>
      <w:numFmt w:val="decimal"/>
      <w:lvlText w:val="%4."/>
      <w:lvlJc w:val="left"/>
      <w:pPr>
        <w:ind w:left="1953" w:hanging="360"/>
      </w:pPr>
    </w:lvl>
    <w:lvl w:ilvl="4">
      <w:start w:val="1"/>
      <w:numFmt w:val="lowerLetter"/>
      <w:lvlText w:val="%5."/>
      <w:lvlJc w:val="left"/>
      <w:pPr>
        <w:ind w:left="2673" w:hanging="360"/>
      </w:pPr>
    </w:lvl>
    <w:lvl w:ilvl="5">
      <w:start w:val="1"/>
      <w:numFmt w:val="lowerRoman"/>
      <w:lvlText w:val="%6."/>
      <w:lvlJc w:val="right"/>
      <w:pPr>
        <w:ind w:left="3393" w:hanging="180"/>
      </w:pPr>
    </w:lvl>
    <w:lvl w:ilvl="6">
      <w:start w:val="1"/>
      <w:numFmt w:val="decimal"/>
      <w:lvlText w:val="%7."/>
      <w:lvlJc w:val="left"/>
      <w:pPr>
        <w:ind w:left="4113" w:hanging="360"/>
      </w:pPr>
    </w:lvl>
    <w:lvl w:ilvl="7">
      <w:start w:val="1"/>
      <w:numFmt w:val="lowerLetter"/>
      <w:lvlText w:val="%8."/>
      <w:lvlJc w:val="left"/>
      <w:pPr>
        <w:ind w:left="4833" w:hanging="360"/>
      </w:pPr>
    </w:lvl>
    <w:lvl w:ilvl="8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1E0F5430"/>
    <w:multiLevelType w:val="hybridMultilevel"/>
    <w:tmpl w:val="E29AF3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16DF3"/>
    <w:multiLevelType w:val="multilevel"/>
    <w:tmpl w:val="C9D81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6F95419"/>
    <w:multiLevelType w:val="hybridMultilevel"/>
    <w:tmpl w:val="16ECBFB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E4782"/>
    <w:multiLevelType w:val="multilevel"/>
    <w:tmpl w:val="FB741DF4"/>
    <w:lvl w:ilvl="0">
      <w:start w:val="1"/>
      <w:numFmt w:val="lowerLetter"/>
      <w:lvlText w:val="%1."/>
      <w:lvlJc w:val="left"/>
      <w:pPr>
        <w:ind w:left="-207" w:hanging="360"/>
      </w:pPr>
      <w:rPr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513" w:hanging="360"/>
      </w:pPr>
    </w:lvl>
    <w:lvl w:ilvl="2">
      <w:start w:val="1"/>
      <w:numFmt w:val="lowerRoman"/>
      <w:lvlText w:val="%3."/>
      <w:lvlJc w:val="right"/>
      <w:pPr>
        <w:ind w:left="1233" w:hanging="180"/>
      </w:pPr>
    </w:lvl>
    <w:lvl w:ilvl="3">
      <w:start w:val="1"/>
      <w:numFmt w:val="decimal"/>
      <w:lvlText w:val="%4."/>
      <w:lvlJc w:val="left"/>
      <w:pPr>
        <w:ind w:left="1953" w:hanging="360"/>
      </w:pPr>
    </w:lvl>
    <w:lvl w:ilvl="4">
      <w:start w:val="1"/>
      <w:numFmt w:val="lowerLetter"/>
      <w:lvlText w:val="%5."/>
      <w:lvlJc w:val="left"/>
      <w:pPr>
        <w:ind w:left="2673" w:hanging="360"/>
      </w:pPr>
    </w:lvl>
    <w:lvl w:ilvl="5">
      <w:start w:val="1"/>
      <w:numFmt w:val="lowerRoman"/>
      <w:lvlText w:val="%6."/>
      <w:lvlJc w:val="right"/>
      <w:pPr>
        <w:ind w:left="3393" w:hanging="180"/>
      </w:pPr>
    </w:lvl>
    <w:lvl w:ilvl="6">
      <w:start w:val="1"/>
      <w:numFmt w:val="decimal"/>
      <w:lvlText w:val="%7."/>
      <w:lvlJc w:val="left"/>
      <w:pPr>
        <w:ind w:left="4113" w:hanging="360"/>
      </w:pPr>
    </w:lvl>
    <w:lvl w:ilvl="7">
      <w:start w:val="1"/>
      <w:numFmt w:val="lowerLetter"/>
      <w:lvlText w:val="%8."/>
      <w:lvlJc w:val="left"/>
      <w:pPr>
        <w:ind w:left="4833" w:hanging="360"/>
      </w:pPr>
    </w:lvl>
    <w:lvl w:ilvl="8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2E372C55"/>
    <w:multiLevelType w:val="hybridMultilevel"/>
    <w:tmpl w:val="BDAC12F4"/>
    <w:lvl w:ilvl="0" w:tplc="4009001B">
      <w:start w:val="1"/>
      <w:numFmt w:val="lowerRoman"/>
      <w:lvlText w:val="%1."/>
      <w:lvlJc w:val="righ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43D87E3C"/>
    <w:multiLevelType w:val="hybridMultilevel"/>
    <w:tmpl w:val="94FCF024"/>
    <w:lvl w:ilvl="0" w:tplc="3FB8D2F2">
      <w:start w:val="1"/>
      <w:numFmt w:val="upperLetter"/>
      <w:lvlText w:val="%1."/>
      <w:lvlJc w:val="left"/>
      <w:pPr>
        <w:ind w:left="720" w:hanging="360"/>
      </w:pPr>
      <w:rPr>
        <w:rFonts w:hint="default"/>
        <w:sz w:val="32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E01784"/>
    <w:multiLevelType w:val="multilevel"/>
    <w:tmpl w:val="9978F9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AA827CC"/>
    <w:multiLevelType w:val="hybridMultilevel"/>
    <w:tmpl w:val="BEB23272"/>
    <w:lvl w:ilvl="0" w:tplc="B364AB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1770D"/>
    <w:multiLevelType w:val="hybridMultilevel"/>
    <w:tmpl w:val="F3EE8D00"/>
    <w:lvl w:ilvl="0" w:tplc="AF480714">
      <w:start w:val="1"/>
      <w:numFmt w:val="decimal"/>
      <w:lvlText w:val="%1."/>
      <w:lvlJc w:val="left"/>
      <w:pPr>
        <w:ind w:left="-207" w:hanging="360"/>
      </w:pPr>
    </w:lvl>
    <w:lvl w:ilvl="1" w:tplc="40090019">
      <w:start w:val="1"/>
      <w:numFmt w:val="lowerLetter"/>
      <w:lvlText w:val="%2."/>
      <w:lvlJc w:val="left"/>
      <w:pPr>
        <w:ind w:left="513" w:hanging="360"/>
      </w:pPr>
    </w:lvl>
    <w:lvl w:ilvl="2" w:tplc="4009001B">
      <w:start w:val="1"/>
      <w:numFmt w:val="lowerRoman"/>
      <w:lvlText w:val="%3."/>
      <w:lvlJc w:val="right"/>
      <w:pPr>
        <w:ind w:left="1233" w:hanging="180"/>
      </w:pPr>
    </w:lvl>
    <w:lvl w:ilvl="3" w:tplc="4009000F">
      <w:start w:val="1"/>
      <w:numFmt w:val="decimal"/>
      <w:lvlText w:val="%4."/>
      <w:lvlJc w:val="left"/>
      <w:pPr>
        <w:ind w:left="1953" w:hanging="360"/>
      </w:pPr>
    </w:lvl>
    <w:lvl w:ilvl="4" w:tplc="40090019">
      <w:start w:val="1"/>
      <w:numFmt w:val="lowerLetter"/>
      <w:lvlText w:val="%5."/>
      <w:lvlJc w:val="left"/>
      <w:pPr>
        <w:ind w:left="2673" w:hanging="360"/>
      </w:pPr>
    </w:lvl>
    <w:lvl w:ilvl="5" w:tplc="4009001B">
      <w:start w:val="1"/>
      <w:numFmt w:val="lowerRoman"/>
      <w:lvlText w:val="%6."/>
      <w:lvlJc w:val="right"/>
      <w:pPr>
        <w:ind w:left="3393" w:hanging="180"/>
      </w:pPr>
    </w:lvl>
    <w:lvl w:ilvl="6" w:tplc="4009000F">
      <w:start w:val="1"/>
      <w:numFmt w:val="decimal"/>
      <w:lvlText w:val="%7."/>
      <w:lvlJc w:val="left"/>
      <w:pPr>
        <w:ind w:left="4113" w:hanging="360"/>
      </w:pPr>
    </w:lvl>
    <w:lvl w:ilvl="7" w:tplc="40090019">
      <w:start w:val="1"/>
      <w:numFmt w:val="lowerLetter"/>
      <w:lvlText w:val="%8."/>
      <w:lvlJc w:val="left"/>
      <w:pPr>
        <w:ind w:left="4833" w:hanging="360"/>
      </w:pPr>
    </w:lvl>
    <w:lvl w:ilvl="8" w:tplc="4009001B">
      <w:start w:val="1"/>
      <w:numFmt w:val="lowerRoman"/>
      <w:lvlText w:val="%9."/>
      <w:lvlJc w:val="right"/>
      <w:pPr>
        <w:ind w:left="5553" w:hanging="180"/>
      </w:pPr>
    </w:lvl>
  </w:abstractNum>
  <w:abstractNum w:abstractNumId="15" w15:restartNumberingAfterBreak="0">
    <w:nsid w:val="63F0419D"/>
    <w:multiLevelType w:val="hybridMultilevel"/>
    <w:tmpl w:val="36D260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2B0057"/>
    <w:multiLevelType w:val="hybridMultilevel"/>
    <w:tmpl w:val="242E7D7C"/>
    <w:lvl w:ilvl="0" w:tplc="71624FB8">
      <w:start w:val="1"/>
      <w:numFmt w:val="lowerRoman"/>
      <w:pStyle w:val="Heading3"/>
      <w:lvlText w:val="%1."/>
      <w:lvlJc w:val="right"/>
      <w:pPr>
        <w:ind w:left="1004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6C264EDF"/>
    <w:multiLevelType w:val="multilevel"/>
    <w:tmpl w:val="628CEE5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35F4758"/>
    <w:multiLevelType w:val="hybridMultilevel"/>
    <w:tmpl w:val="6BA28F0E"/>
    <w:lvl w:ilvl="0" w:tplc="40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233" w:hanging="360"/>
      </w:pPr>
    </w:lvl>
    <w:lvl w:ilvl="2" w:tplc="4009001B">
      <w:start w:val="1"/>
      <w:numFmt w:val="lowerRoman"/>
      <w:lvlText w:val="%3."/>
      <w:lvlJc w:val="right"/>
      <w:pPr>
        <w:ind w:left="1953" w:hanging="180"/>
      </w:pPr>
    </w:lvl>
    <w:lvl w:ilvl="3" w:tplc="4009000F">
      <w:start w:val="1"/>
      <w:numFmt w:val="decimal"/>
      <w:lvlText w:val="%4."/>
      <w:lvlJc w:val="left"/>
      <w:pPr>
        <w:ind w:left="2673" w:hanging="360"/>
      </w:pPr>
    </w:lvl>
    <w:lvl w:ilvl="4" w:tplc="40090019">
      <w:start w:val="1"/>
      <w:numFmt w:val="lowerLetter"/>
      <w:lvlText w:val="%5."/>
      <w:lvlJc w:val="left"/>
      <w:pPr>
        <w:ind w:left="3393" w:hanging="360"/>
      </w:pPr>
    </w:lvl>
    <w:lvl w:ilvl="5" w:tplc="4009001B">
      <w:start w:val="1"/>
      <w:numFmt w:val="lowerRoman"/>
      <w:lvlText w:val="%6."/>
      <w:lvlJc w:val="right"/>
      <w:pPr>
        <w:ind w:left="4113" w:hanging="180"/>
      </w:pPr>
    </w:lvl>
    <w:lvl w:ilvl="6" w:tplc="4009000F">
      <w:start w:val="1"/>
      <w:numFmt w:val="decimal"/>
      <w:lvlText w:val="%7."/>
      <w:lvlJc w:val="left"/>
      <w:pPr>
        <w:ind w:left="4833" w:hanging="360"/>
      </w:pPr>
    </w:lvl>
    <w:lvl w:ilvl="7" w:tplc="40090019">
      <w:start w:val="1"/>
      <w:numFmt w:val="lowerLetter"/>
      <w:lvlText w:val="%8."/>
      <w:lvlJc w:val="left"/>
      <w:pPr>
        <w:ind w:left="5553" w:hanging="360"/>
      </w:pPr>
    </w:lvl>
    <w:lvl w:ilvl="8" w:tplc="4009001B">
      <w:start w:val="1"/>
      <w:numFmt w:val="lowerRoman"/>
      <w:lvlText w:val="%9."/>
      <w:lvlJc w:val="right"/>
      <w:pPr>
        <w:ind w:left="6273" w:hanging="180"/>
      </w:pPr>
    </w:lvl>
  </w:abstractNum>
  <w:abstractNum w:abstractNumId="19" w15:restartNumberingAfterBreak="0">
    <w:nsid w:val="74C923C9"/>
    <w:multiLevelType w:val="multilevel"/>
    <w:tmpl w:val="24B47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98832F2"/>
    <w:multiLevelType w:val="multilevel"/>
    <w:tmpl w:val="71DA593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DF74F9"/>
    <w:multiLevelType w:val="hybridMultilevel"/>
    <w:tmpl w:val="4E163670"/>
    <w:lvl w:ilvl="0" w:tplc="ADF89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B33DBB"/>
    <w:multiLevelType w:val="hybridMultilevel"/>
    <w:tmpl w:val="0E7AB7BE"/>
    <w:lvl w:ilvl="0" w:tplc="4BA449D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80" w:hanging="360"/>
      </w:pPr>
    </w:lvl>
    <w:lvl w:ilvl="2" w:tplc="4009001B" w:tentative="1">
      <w:start w:val="1"/>
      <w:numFmt w:val="lowerRoman"/>
      <w:lvlText w:val="%3."/>
      <w:lvlJc w:val="right"/>
      <w:pPr>
        <w:ind w:left="2100" w:hanging="180"/>
      </w:pPr>
    </w:lvl>
    <w:lvl w:ilvl="3" w:tplc="4009000F" w:tentative="1">
      <w:start w:val="1"/>
      <w:numFmt w:val="decimal"/>
      <w:lvlText w:val="%4."/>
      <w:lvlJc w:val="left"/>
      <w:pPr>
        <w:ind w:left="2820" w:hanging="360"/>
      </w:pPr>
    </w:lvl>
    <w:lvl w:ilvl="4" w:tplc="40090019" w:tentative="1">
      <w:start w:val="1"/>
      <w:numFmt w:val="lowerLetter"/>
      <w:lvlText w:val="%5."/>
      <w:lvlJc w:val="left"/>
      <w:pPr>
        <w:ind w:left="3540" w:hanging="360"/>
      </w:pPr>
    </w:lvl>
    <w:lvl w:ilvl="5" w:tplc="4009001B" w:tentative="1">
      <w:start w:val="1"/>
      <w:numFmt w:val="lowerRoman"/>
      <w:lvlText w:val="%6."/>
      <w:lvlJc w:val="right"/>
      <w:pPr>
        <w:ind w:left="4260" w:hanging="180"/>
      </w:pPr>
    </w:lvl>
    <w:lvl w:ilvl="6" w:tplc="4009000F" w:tentative="1">
      <w:start w:val="1"/>
      <w:numFmt w:val="decimal"/>
      <w:lvlText w:val="%7."/>
      <w:lvlJc w:val="left"/>
      <w:pPr>
        <w:ind w:left="4980" w:hanging="360"/>
      </w:pPr>
    </w:lvl>
    <w:lvl w:ilvl="7" w:tplc="40090019" w:tentative="1">
      <w:start w:val="1"/>
      <w:numFmt w:val="lowerLetter"/>
      <w:lvlText w:val="%8."/>
      <w:lvlJc w:val="left"/>
      <w:pPr>
        <w:ind w:left="5700" w:hanging="360"/>
      </w:pPr>
    </w:lvl>
    <w:lvl w:ilvl="8" w:tplc="40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17"/>
  </w:num>
  <w:num w:numId="2">
    <w:abstractNumId w:val="1"/>
  </w:num>
  <w:num w:numId="3">
    <w:abstractNumId w:val="2"/>
  </w:num>
  <w:num w:numId="4">
    <w:abstractNumId w:val="13"/>
  </w:num>
  <w:num w:numId="5">
    <w:abstractNumId w:val="11"/>
  </w:num>
  <w:num w:numId="6">
    <w:abstractNumId w:val="2"/>
    <w:lvlOverride w:ilvl="0">
      <w:startOverride w:val="1"/>
    </w:lvlOverride>
  </w:num>
  <w:num w:numId="7">
    <w:abstractNumId w:val="21"/>
  </w:num>
  <w:num w:numId="8">
    <w:abstractNumId w:val="22"/>
  </w:num>
  <w:num w:numId="9">
    <w:abstractNumId w:val="4"/>
  </w:num>
  <w:num w:numId="10">
    <w:abstractNumId w:val="10"/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10"/>
  </w:num>
  <w:num w:numId="15">
    <w:abstractNumId w:val="2"/>
    <w:lvlOverride w:ilvl="0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5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5"/>
  </w:num>
  <w:num w:numId="21">
    <w:abstractNumId w:val="8"/>
  </w:num>
  <w:num w:numId="22">
    <w:abstractNumId w:val="9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16"/>
    <w:lvlOverride w:ilvl="0">
      <w:startOverride w:val="1"/>
    </w:lvlOverride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16"/>
    <w:lvlOverride w:ilvl="0">
      <w:startOverride w:val="1"/>
    </w:lvlOverride>
  </w:num>
  <w:num w:numId="31">
    <w:abstractNumId w:val="12"/>
  </w:num>
  <w:num w:numId="32">
    <w:abstractNumId w:val="19"/>
  </w:num>
  <w:num w:numId="33">
    <w:abstractNumId w:val="7"/>
  </w:num>
  <w:num w:numId="34">
    <w:abstractNumId w:val="6"/>
  </w:num>
  <w:num w:numId="35">
    <w:abstractNumId w:val="16"/>
    <w:lvlOverride w:ilvl="0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AzMja2NLQ0NjFT0lEKTi0uzszPAykwNK8FAAotXHktAAAA"/>
  </w:docVars>
  <w:rsids>
    <w:rsidRoot w:val="00F339AC"/>
    <w:rsid w:val="0000020C"/>
    <w:rsid w:val="00002321"/>
    <w:rsid w:val="0000492E"/>
    <w:rsid w:val="00012618"/>
    <w:rsid w:val="00013326"/>
    <w:rsid w:val="00013B55"/>
    <w:rsid w:val="00017293"/>
    <w:rsid w:val="00025955"/>
    <w:rsid w:val="00035F87"/>
    <w:rsid w:val="000430CF"/>
    <w:rsid w:val="00062AEC"/>
    <w:rsid w:val="00064739"/>
    <w:rsid w:val="00065296"/>
    <w:rsid w:val="0007038C"/>
    <w:rsid w:val="00073E7C"/>
    <w:rsid w:val="000861AD"/>
    <w:rsid w:val="00087459"/>
    <w:rsid w:val="00090C87"/>
    <w:rsid w:val="0009347D"/>
    <w:rsid w:val="00094B90"/>
    <w:rsid w:val="000C449C"/>
    <w:rsid w:val="000C6B6F"/>
    <w:rsid w:val="000D0D6A"/>
    <w:rsid w:val="000D1066"/>
    <w:rsid w:val="000F17B5"/>
    <w:rsid w:val="000F5E83"/>
    <w:rsid w:val="001049F6"/>
    <w:rsid w:val="00111C4F"/>
    <w:rsid w:val="001221D9"/>
    <w:rsid w:val="00131A3F"/>
    <w:rsid w:val="001360AA"/>
    <w:rsid w:val="001465DA"/>
    <w:rsid w:val="00146DC1"/>
    <w:rsid w:val="00170E73"/>
    <w:rsid w:val="00172D53"/>
    <w:rsid w:val="00185343"/>
    <w:rsid w:val="001B2F79"/>
    <w:rsid w:val="001B7DE5"/>
    <w:rsid w:val="001C2253"/>
    <w:rsid w:val="001E3ACF"/>
    <w:rsid w:val="001E57D8"/>
    <w:rsid w:val="001F6E87"/>
    <w:rsid w:val="00204BDE"/>
    <w:rsid w:val="00221F2C"/>
    <w:rsid w:val="00240C12"/>
    <w:rsid w:val="00253D63"/>
    <w:rsid w:val="00265551"/>
    <w:rsid w:val="002906AF"/>
    <w:rsid w:val="00293FFC"/>
    <w:rsid w:val="00297234"/>
    <w:rsid w:val="002A0D76"/>
    <w:rsid w:val="002A5168"/>
    <w:rsid w:val="002B1726"/>
    <w:rsid w:val="002B7B9B"/>
    <w:rsid w:val="002C659D"/>
    <w:rsid w:val="002E3BF4"/>
    <w:rsid w:val="002E4B1D"/>
    <w:rsid w:val="002F1349"/>
    <w:rsid w:val="002F73C1"/>
    <w:rsid w:val="002F7F3A"/>
    <w:rsid w:val="00300DB5"/>
    <w:rsid w:val="00314F4F"/>
    <w:rsid w:val="003305E2"/>
    <w:rsid w:val="00361D26"/>
    <w:rsid w:val="0036439A"/>
    <w:rsid w:val="003710B6"/>
    <w:rsid w:val="00375AD4"/>
    <w:rsid w:val="0038378A"/>
    <w:rsid w:val="003A771C"/>
    <w:rsid w:val="003B3E1C"/>
    <w:rsid w:val="003C37C1"/>
    <w:rsid w:val="003C48CD"/>
    <w:rsid w:val="003C6526"/>
    <w:rsid w:val="003D4C41"/>
    <w:rsid w:val="003E130A"/>
    <w:rsid w:val="003F6575"/>
    <w:rsid w:val="004258A6"/>
    <w:rsid w:val="00427224"/>
    <w:rsid w:val="00427233"/>
    <w:rsid w:val="004355DE"/>
    <w:rsid w:val="0044572B"/>
    <w:rsid w:val="00457A79"/>
    <w:rsid w:val="00490EB7"/>
    <w:rsid w:val="004C618D"/>
    <w:rsid w:val="004D422E"/>
    <w:rsid w:val="004F29A8"/>
    <w:rsid w:val="00505371"/>
    <w:rsid w:val="00536C9F"/>
    <w:rsid w:val="00553E45"/>
    <w:rsid w:val="005557DB"/>
    <w:rsid w:val="00573597"/>
    <w:rsid w:val="00581B18"/>
    <w:rsid w:val="00584B96"/>
    <w:rsid w:val="0058536D"/>
    <w:rsid w:val="005B4550"/>
    <w:rsid w:val="005C23E0"/>
    <w:rsid w:val="005C5F29"/>
    <w:rsid w:val="005E2E77"/>
    <w:rsid w:val="00602FAA"/>
    <w:rsid w:val="00603203"/>
    <w:rsid w:val="006135D1"/>
    <w:rsid w:val="006444E8"/>
    <w:rsid w:val="006542F3"/>
    <w:rsid w:val="00660941"/>
    <w:rsid w:val="00670F23"/>
    <w:rsid w:val="00682FC7"/>
    <w:rsid w:val="006C5376"/>
    <w:rsid w:val="006D0D57"/>
    <w:rsid w:val="006D57FF"/>
    <w:rsid w:val="006D7F18"/>
    <w:rsid w:val="00700860"/>
    <w:rsid w:val="00714B2F"/>
    <w:rsid w:val="00720641"/>
    <w:rsid w:val="0072638B"/>
    <w:rsid w:val="007300D9"/>
    <w:rsid w:val="0076309D"/>
    <w:rsid w:val="00765D70"/>
    <w:rsid w:val="007749C1"/>
    <w:rsid w:val="007E68B3"/>
    <w:rsid w:val="007F1986"/>
    <w:rsid w:val="00810397"/>
    <w:rsid w:val="008131A4"/>
    <w:rsid w:val="00823D92"/>
    <w:rsid w:val="00833B58"/>
    <w:rsid w:val="00856E7B"/>
    <w:rsid w:val="008604DC"/>
    <w:rsid w:val="0086698A"/>
    <w:rsid w:val="00883DB8"/>
    <w:rsid w:val="00885870"/>
    <w:rsid w:val="00886F60"/>
    <w:rsid w:val="008B2BD7"/>
    <w:rsid w:val="008B2FC3"/>
    <w:rsid w:val="008D034B"/>
    <w:rsid w:val="008F0B95"/>
    <w:rsid w:val="0090799D"/>
    <w:rsid w:val="0092119B"/>
    <w:rsid w:val="00942CC4"/>
    <w:rsid w:val="0098079C"/>
    <w:rsid w:val="009B72D6"/>
    <w:rsid w:val="009D71AF"/>
    <w:rsid w:val="009F4F55"/>
    <w:rsid w:val="009F7D45"/>
    <w:rsid w:val="00A1015C"/>
    <w:rsid w:val="00A30EE4"/>
    <w:rsid w:val="00A452E0"/>
    <w:rsid w:val="00A4540F"/>
    <w:rsid w:val="00A45836"/>
    <w:rsid w:val="00A45E38"/>
    <w:rsid w:val="00A46C50"/>
    <w:rsid w:val="00A6048F"/>
    <w:rsid w:val="00A75880"/>
    <w:rsid w:val="00A77E57"/>
    <w:rsid w:val="00A83A2E"/>
    <w:rsid w:val="00A91BC9"/>
    <w:rsid w:val="00AA4343"/>
    <w:rsid w:val="00AE3A38"/>
    <w:rsid w:val="00AE7A77"/>
    <w:rsid w:val="00AF2B04"/>
    <w:rsid w:val="00B06A7D"/>
    <w:rsid w:val="00B10F75"/>
    <w:rsid w:val="00B117EE"/>
    <w:rsid w:val="00B15619"/>
    <w:rsid w:val="00B3106B"/>
    <w:rsid w:val="00B33088"/>
    <w:rsid w:val="00B45F49"/>
    <w:rsid w:val="00B63348"/>
    <w:rsid w:val="00B633AF"/>
    <w:rsid w:val="00B6556D"/>
    <w:rsid w:val="00B709AA"/>
    <w:rsid w:val="00B94BFA"/>
    <w:rsid w:val="00BA3CB2"/>
    <w:rsid w:val="00BA460F"/>
    <w:rsid w:val="00BB5EB2"/>
    <w:rsid w:val="00BD25F5"/>
    <w:rsid w:val="00BD367A"/>
    <w:rsid w:val="00BE38A8"/>
    <w:rsid w:val="00BE6CCD"/>
    <w:rsid w:val="00C06A2F"/>
    <w:rsid w:val="00C31AFD"/>
    <w:rsid w:val="00C36C18"/>
    <w:rsid w:val="00C80190"/>
    <w:rsid w:val="00C92043"/>
    <w:rsid w:val="00CA430F"/>
    <w:rsid w:val="00CB49D2"/>
    <w:rsid w:val="00CF0189"/>
    <w:rsid w:val="00CF330A"/>
    <w:rsid w:val="00D10D72"/>
    <w:rsid w:val="00D15BC9"/>
    <w:rsid w:val="00D5321F"/>
    <w:rsid w:val="00DD73C1"/>
    <w:rsid w:val="00E1173F"/>
    <w:rsid w:val="00E215EF"/>
    <w:rsid w:val="00E412D4"/>
    <w:rsid w:val="00E57DE6"/>
    <w:rsid w:val="00E82C16"/>
    <w:rsid w:val="00EB21BA"/>
    <w:rsid w:val="00EB616E"/>
    <w:rsid w:val="00EF3D3A"/>
    <w:rsid w:val="00EF6447"/>
    <w:rsid w:val="00F139CB"/>
    <w:rsid w:val="00F32EDB"/>
    <w:rsid w:val="00F339AC"/>
    <w:rsid w:val="00F43FA0"/>
    <w:rsid w:val="00F85FEA"/>
    <w:rsid w:val="00F92786"/>
    <w:rsid w:val="00FD23D9"/>
    <w:rsid w:val="00FD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4436F8"/>
  <w15:chartTrackingRefBased/>
  <w15:docId w15:val="{5C50C8B7-5B98-4C19-9182-0A4597666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60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B49D2"/>
    <w:pPr>
      <w:keepNext/>
      <w:keepLines/>
      <w:numPr>
        <w:numId w:val="18"/>
      </w:numPr>
      <w:suppressAutoHyphens/>
      <w:spacing w:before="240" w:after="0" w:line="240" w:lineRule="auto"/>
      <w:ind w:left="0"/>
      <w:jc w:val="both"/>
      <w:outlineLvl w:val="0"/>
    </w:pPr>
    <w:rPr>
      <w:rFonts w:eastAsiaTheme="majorEastAsia" w:cs="Times New Roman"/>
      <w:b/>
      <w:bCs/>
      <w:color w:val="000000" w:themeColor="text1"/>
      <w:sz w:val="32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139CB"/>
    <w:pPr>
      <w:keepNext/>
      <w:keepLines/>
      <w:spacing w:before="40" w:after="0" w:line="276" w:lineRule="auto"/>
      <w:ind w:left="66"/>
      <w:outlineLvl w:val="1"/>
    </w:pPr>
    <w:rPr>
      <w:rFonts w:eastAsiaTheme="majorEastAsia" w:cstheme="majorBidi"/>
      <w:sz w:val="36"/>
      <w:szCs w:val="26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60941"/>
    <w:pPr>
      <w:keepNext/>
      <w:keepLines/>
      <w:numPr>
        <w:numId w:val="24"/>
      </w:numPr>
      <w:spacing w:after="0"/>
      <w:outlineLvl w:val="2"/>
    </w:pPr>
    <w:rPr>
      <w:rFonts w:eastAsiaTheme="majorEastAsia" w:cstheme="majorBidi"/>
      <w:b/>
      <w:bCs/>
      <w:sz w:val="30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27224"/>
    <w:pPr>
      <w:keepNext/>
      <w:keepLines/>
      <w:numPr>
        <w:numId w:val="3"/>
      </w:numPr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0320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320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320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320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320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49D2"/>
    <w:rPr>
      <w:rFonts w:ascii="Times New Roman" w:eastAsiaTheme="majorEastAsia" w:hAnsi="Times New Roman" w:cs="Times New Roman"/>
      <w:b/>
      <w:bCs/>
      <w:color w:val="000000" w:themeColor="text1"/>
      <w:sz w:val="32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139CB"/>
    <w:rPr>
      <w:rFonts w:ascii="Times New Roman" w:eastAsiaTheme="majorEastAsia" w:hAnsi="Times New Roman" w:cstheme="majorBidi"/>
      <w:sz w:val="3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60941"/>
    <w:rPr>
      <w:rFonts w:ascii="Times New Roman" w:eastAsiaTheme="majorEastAsia" w:hAnsi="Times New Roman" w:cstheme="majorBidi"/>
      <w:b/>
      <w:bCs/>
      <w:sz w:val="3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27224"/>
    <w:rPr>
      <w:rFonts w:ascii="Times New Roman" w:eastAsiaTheme="majorEastAsia" w:hAnsi="Times New Roman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0320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320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320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3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3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9F4F55"/>
    <w:pPr>
      <w:suppressAutoHyphens/>
      <w:spacing w:after="0" w:line="240" w:lineRule="auto"/>
      <w:ind w:left="720"/>
      <w:contextualSpacing/>
    </w:pPr>
    <w:rPr>
      <w:rFonts w:eastAsia="SimSun" w:cs="Times New Roman"/>
      <w:szCs w:val="24"/>
      <w:lang w:val="en-US" w:eastAsia="zh-CN"/>
    </w:rPr>
  </w:style>
  <w:style w:type="paragraph" w:styleId="NoSpacing">
    <w:name w:val="No Spacing"/>
    <w:link w:val="NoSpacingChar"/>
    <w:uiPriority w:val="1"/>
    <w:qFormat/>
    <w:rsid w:val="00240C12"/>
    <w:pPr>
      <w:spacing w:after="0" w:line="240" w:lineRule="auto"/>
    </w:pPr>
  </w:style>
  <w:style w:type="paragraph" w:customStyle="1" w:styleId="template">
    <w:name w:val="template"/>
    <w:basedOn w:val="Normal"/>
    <w:rsid w:val="00603203"/>
    <w:pPr>
      <w:tabs>
        <w:tab w:val="left" w:pos="720"/>
        <w:tab w:val="left" w:pos="5760"/>
      </w:tabs>
      <w:suppressAutoHyphens/>
      <w:spacing w:after="0" w:line="240" w:lineRule="auto"/>
    </w:pPr>
    <w:rPr>
      <w:rFonts w:ascii="Arial" w:eastAsia="SimSun" w:hAnsi="Arial" w:cs="Arial"/>
      <w:i/>
      <w:iCs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B10F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F75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B10F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F75"/>
    <w:rPr>
      <w:rFonts w:ascii="Times New Roman" w:hAnsi="Times New Roman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B2F79"/>
    <w:pPr>
      <w:suppressAutoHyphens w:val="0"/>
      <w:spacing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B2F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B2F79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1B2F79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1B2F79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1015C"/>
    <w:pPr>
      <w:spacing w:after="100"/>
      <w:ind w:left="660"/>
    </w:pPr>
    <w:rPr>
      <w:rFonts w:asciiTheme="minorHAnsi" w:eastAsiaTheme="minorEastAsia" w:hAnsiTheme="minorHAnsi"/>
      <w:sz w:val="22"/>
      <w:lang w:eastAsia="en-IN"/>
    </w:rPr>
  </w:style>
  <w:style w:type="paragraph" w:styleId="TOC5">
    <w:name w:val="toc 5"/>
    <w:basedOn w:val="Normal"/>
    <w:next w:val="Normal"/>
    <w:autoRedefine/>
    <w:uiPriority w:val="39"/>
    <w:unhideWhenUsed/>
    <w:rsid w:val="00A1015C"/>
    <w:pPr>
      <w:spacing w:after="100"/>
      <w:ind w:left="880"/>
    </w:pPr>
    <w:rPr>
      <w:rFonts w:asciiTheme="minorHAnsi" w:eastAsiaTheme="minorEastAsia" w:hAnsiTheme="minorHAnsi"/>
      <w:sz w:val="22"/>
      <w:lang w:eastAsia="en-IN"/>
    </w:rPr>
  </w:style>
  <w:style w:type="paragraph" w:styleId="TOC6">
    <w:name w:val="toc 6"/>
    <w:basedOn w:val="Normal"/>
    <w:next w:val="Normal"/>
    <w:autoRedefine/>
    <w:uiPriority w:val="39"/>
    <w:unhideWhenUsed/>
    <w:rsid w:val="00A1015C"/>
    <w:pPr>
      <w:spacing w:after="100"/>
      <w:ind w:left="1100"/>
    </w:pPr>
    <w:rPr>
      <w:rFonts w:asciiTheme="minorHAnsi" w:eastAsiaTheme="minorEastAsia" w:hAnsiTheme="minorHAnsi"/>
      <w:sz w:val="22"/>
      <w:lang w:eastAsia="en-IN"/>
    </w:rPr>
  </w:style>
  <w:style w:type="paragraph" w:styleId="TOC7">
    <w:name w:val="toc 7"/>
    <w:basedOn w:val="Normal"/>
    <w:next w:val="Normal"/>
    <w:autoRedefine/>
    <w:uiPriority w:val="39"/>
    <w:unhideWhenUsed/>
    <w:rsid w:val="00A1015C"/>
    <w:pPr>
      <w:spacing w:after="100"/>
      <w:ind w:left="1320"/>
    </w:pPr>
    <w:rPr>
      <w:rFonts w:asciiTheme="minorHAnsi" w:eastAsiaTheme="minorEastAsia" w:hAnsiTheme="minorHAnsi"/>
      <w:sz w:val="22"/>
      <w:lang w:eastAsia="en-IN"/>
    </w:rPr>
  </w:style>
  <w:style w:type="paragraph" w:styleId="TOC8">
    <w:name w:val="toc 8"/>
    <w:basedOn w:val="Normal"/>
    <w:next w:val="Normal"/>
    <w:autoRedefine/>
    <w:uiPriority w:val="39"/>
    <w:unhideWhenUsed/>
    <w:rsid w:val="00A1015C"/>
    <w:pPr>
      <w:spacing w:after="100"/>
      <w:ind w:left="1540"/>
    </w:pPr>
    <w:rPr>
      <w:rFonts w:asciiTheme="minorHAnsi" w:eastAsiaTheme="minorEastAsia" w:hAnsiTheme="minorHAnsi"/>
      <w:sz w:val="22"/>
      <w:lang w:eastAsia="en-IN"/>
    </w:rPr>
  </w:style>
  <w:style w:type="paragraph" w:styleId="TOC9">
    <w:name w:val="toc 9"/>
    <w:basedOn w:val="Normal"/>
    <w:next w:val="Normal"/>
    <w:autoRedefine/>
    <w:uiPriority w:val="39"/>
    <w:unhideWhenUsed/>
    <w:rsid w:val="00A1015C"/>
    <w:pPr>
      <w:spacing w:after="100"/>
      <w:ind w:left="1760"/>
    </w:pPr>
    <w:rPr>
      <w:rFonts w:asciiTheme="minorHAnsi" w:eastAsiaTheme="minorEastAsia" w:hAnsiTheme="minorHAnsi"/>
      <w:sz w:val="22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A1015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1015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C92043"/>
  </w:style>
  <w:style w:type="character" w:styleId="Strong">
    <w:name w:val="Strong"/>
    <w:basedOn w:val="DefaultParagraphFont"/>
    <w:uiPriority w:val="22"/>
    <w:qFormat/>
    <w:rsid w:val="00B709A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709A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 w:bidi="hi-IN"/>
    </w:rPr>
  </w:style>
  <w:style w:type="paragraph" w:styleId="Bibliography">
    <w:name w:val="Bibliography"/>
    <w:basedOn w:val="Normal"/>
    <w:next w:val="Normal"/>
    <w:uiPriority w:val="37"/>
    <w:unhideWhenUsed/>
    <w:rsid w:val="00087459"/>
  </w:style>
  <w:style w:type="paragraph" w:customStyle="1" w:styleId="Heading0">
    <w:name w:val="Heading 0"/>
    <w:basedOn w:val="Heading1"/>
    <w:next w:val="Title"/>
    <w:link w:val="Heading0Char"/>
    <w:qFormat/>
    <w:rsid w:val="00F85FEA"/>
    <w:pPr>
      <w:jc w:val="center"/>
    </w:pPr>
    <w:rPr>
      <w:bCs w:val="0"/>
      <w:sz w:val="44"/>
      <w:szCs w:val="44"/>
    </w:rPr>
  </w:style>
  <w:style w:type="character" w:customStyle="1" w:styleId="Heading0Char">
    <w:name w:val="Heading 0 Char"/>
    <w:basedOn w:val="Heading1Char"/>
    <w:link w:val="Heading0"/>
    <w:rsid w:val="00F85FEA"/>
    <w:rPr>
      <w:rFonts w:ascii="Times New Roman" w:eastAsiaTheme="majorEastAsia" w:hAnsi="Times New Roman" w:cs="Times New Roman"/>
      <w:b/>
      <w:bCs w:val="0"/>
      <w:color w:val="000000" w:themeColor="text1"/>
      <w:sz w:val="44"/>
      <w:szCs w:val="4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A46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46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CF33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table" w:styleId="TableGrid">
    <w:name w:val="Table Grid"/>
    <w:basedOn w:val="TableNormal"/>
    <w:uiPriority w:val="39"/>
    <w:rsid w:val="00CF3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14F4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11C4F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11C4F"/>
    <w:pPr>
      <w:spacing w:line="256" w:lineRule="auto"/>
      <w:jc w:val="both"/>
    </w:pPr>
    <w:rPr>
      <w:rFonts w:eastAsia="Times New Roman" w:cs="Times New Roman"/>
      <w:szCs w:val="24"/>
      <w:lang w:eastAsia="en-IN"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C4F"/>
    <w:pPr>
      <w:keepNext/>
      <w:keepLines/>
      <w:spacing w:before="360" w:after="80" w:line="256" w:lineRule="auto"/>
      <w:jc w:val="both"/>
    </w:pPr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111C4F"/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C4F"/>
    <w:pPr>
      <w:spacing w:after="0" w:line="240" w:lineRule="auto"/>
    </w:pPr>
    <w:rPr>
      <w:rFonts w:ascii="Tahoma" w:eastAsia="Times New Roman" w:hAnsi="Tahoma" w:cs="Tahoma"/>
      <w:sz w:val="16"/>
      <w:szCs w:val="16"/>
      <w:lang w:val="en-US" w:eastAsia="en-IN" w:bidi="hi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C4F"/>
    <w:rPr>
      <w:rFonts w:ascii="Tahoma" w:eastAsia="Times New Roman" w:hAnsi="Tahoma" w:cs="Tahoma"/>
      <w:sz w:val="16"/>
      <w:szCs w:val="16"/>
      <w:lang w:val="en-US" w:eastAsia="en-IN" w:bidi="hi-IN"/>
    </w:rPr>
  </w:style>
  <w:style w:type="character" w:customStyle="1" w:styleId="Style1Char">
    <w:name w:val="Style1 Char"/>
    <w:basedOn w:val="DefaultParagraphFont"/>
    <w:link w:val="Style1"/>
    <w:semiHidden/>
    <w:locked/>
    <w:rsid w:val="00111C4F"/>
    <w:rPr>
      <w:sz w:val="28"/>
      <w:lang w:val="en-US"/>
    </w:rPr>
  </w:style>
  <w:style w:type="paragraph" w:customStyle="1" w:styleId="Style1">
    <w:name w:val="Style1"/>
    <w:basedOn w:val="Normal"/>
    <w:link w:val="Style1Char"/>
    <w:semiHidden/>
    <w:qFormat/>
    <w:rsid w:val="00111C4F"/>
    <w:pPr>
      <w:spacing w:after="200" w:line="276" w:lineRule="auto"/>
      <w:ind w:left="-567" w:right="-563"/>
    </w:pPr>
    <w:rPr>
      <w:rFonts w:asciiTheme="minorHAnsi" w:hAnsiTheme="minorHAnsi"/>
      <w:sz w:val="28"/>
      <w:lang w:val="en-US"/>
    </w:rPr>
  </w:style>
  <w:style w:type="table" w:styleId="PlainTable1">
    <w:name w:val="Plain Table 1"/>
    <w:basedOn w:val="TableNormal"/>
    <w:uiPriority w:val="41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09347D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 w:bidi="hi-IN"/>
    </w:rPr>
  </w:style>
  <w:style w:type="character" w:customStyle="1" w:styleId="normaltextrun">
    <w:name w:val="normaltextrun"/>
    <w:basedOn w:val="DefaultParagraphFont"/>
    <w:rsid w:val="0009347D"/>
  </w:style>
  <w:style w:type="character" w:customStyle="1" w:styleId="eop">
    <w:name w:val="eop"/>
    <w:basedOn w:val="DefaultParagraphFont"/>
    <w:rsid w:val="0009347D"/>
  </w:style>
  <w:style w:type="character" w:customStyle="1" w:styleId="tabchar">
    <w:name w:val="tabchar"/>
    <w:basedOn w:val="DefaultParagraphFont"/>
    <w:rsid w:val="00093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4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54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2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7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2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7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1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4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1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1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0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2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4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3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6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5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1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6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3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6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2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6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8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9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3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Gee</b:Tag>
    <b:SourceType>InternetSite</b:SourceType>
    <b:Guid>{8C1D367F-E8A0-4A28-90B1-8BBD79418D2B}</b:Guid>
    <b:Title>Software Requirement Specification (SRS) Format - GeeksforGeeks</b:Title>
    <b:Author>
      <b:Author>
        <b:NameList>
          <b:Person>
            <b:Last>GeeksforGeeks</b:Last>
          </b:Person>
        </b:NameList>
      </b:Author>
    </b:Author>
    <b:URL>https://www.geeksforgeeks.org/software-requirement-specification-srs-format/</b:URL>
    <b:RefOrder>1</b:RefOrder>
  </b:Source>
  <b:Source>
    <b:Tag>Rog05</b:Tag>
    <b:SourceType>Book</b:SourceType>
    <b:Guid>{8AB23E40-892A-4548-9ED0-18C40408ACE6}</b:Guid>
    <b:Title>Software engineering: a practitioner's approach.</b:Title>
    <b:Year>2005</b:Year>
    <b:Author>
      <b:Author>
        <b:NameList>
          <b:Person>
            <b:Last>Pressman</b:Last>
            <b:First>Roger</b:First>
            <b:Middle>S.</b:Middle>
          </b:Person>
        </b:NameList>
      </b:Author>
    </b:Author>
    <b:Publisher>Palgrave Macmillan</b:Publisher>
    <b:RefOrder>2</b:RefOrder>
  </b:Source>
  <b:Source>
    <b:Tag>Vis</b:Tag>
    <b:SourceType>InternetSite</b:SourceType>
    <b:Guid>{DBA2D470-E87F-489C-AE7D-6B709BF99129}</b:Guid>
    <b:Title>What is Unified Modeling Language (UML)?</b:Title>
    <b:URL>https://www.visual-paradigm.com/guide/uml-unified-modeling-language/what-is-uml/</b:URL>
    <b:Author>
      <b:Author>
        <b:NameList>
          <b:Person>
            <b:Last>Paradigm</b:Last>
            <b:First>Visual</b:First>
          </b:Person>
        </b:NameList>
      </b:Author>
    </b:Author>
    <b:RefOrder>3</b:RefOrder>
  </b:Source>
  <b:Source>
    <b:Tag>Cre</b:Tag>
    <b:SourceType>InternetSite</b:SourceType>
    <b:Guid>{D2D42ABC-6DFF-4EBD-B4A9-EC9280C179D5}</b:Guid>
    <b:Author>
      <b:Author>
        <b:NameList>
          <b:Person>
            <b:Last>Creately</b:Last>
          </b:Person>
        </b:NameList>
      </b:Author>
    </b:Author>
    <b:Title>UML Diagram Types Guide: Learn About All Types of UML Diagrams with Examples</b:Title>
    <b:URL>https://creately.com/blog/diagrams/uml-diagram-types-examples/</b:URL>
    <b:RefOrder>4</b:RefOrder>
  </b:Source>
  <b:Source>
    <b:Tag>Jav</b:Tag>
    <b:SourceType>InternetSite</b:SourceType>
    <b:Guid>{11686A24-D5FF-4040-8EE3-91ECA198A905}</b:Guid>
    <b:Author>
      <b:Author>
        <b:NameList>
          <b:Person>
            <b:Last>Javatpoint</b:Last>
          </b:Person>
        </b:NameList>
      </b:Author>
    </b:Author>
    <b:Title>Software Engineering Data Flow Diagram - javatpoint</b:Title>
    <b:URL>https://www.javatpoint.com/software-engineering-data-flow-diagrams</b:URL>
    <b:RefOrder>5</b:RefOrder>
  </b:Source>
  <b:Source>
    <b:Tag>Jav1</b:Tag>
    <b:SourceType>InternetSite</b:SourceType>
    <b:Guid>{E3F934D3-6EF5-4D30-940B-6E0959463668}</b:Guid>
    <b:Author>
      <b:Author>
        <b:NameList>
          <b:Person>
            <b:Last>Javatpoint</b:Last>
          </b:Person>
        </b:NameList>
      </b:Author>
    </b:Author>
    <b:Title>The Dining Philosophers Problem - javatpoint</b:Title>
    <b:URL>https://www.javatpoint.com/os-dining-philosophers-problem</b:URL>
    <b:RefOrder>6</b:RefOrder>
  </b:Source>
  <b:Source>
    <b:Tag>uml</b:Tag>
    <b:SourceType>InternetSite</b:SourceType>
    <b:Guid>{B103061D-FFFD-4A0B-8031-D0F2009DCE01}</b:Guid>
    <b:Author>
      <b:Author>
        <b:NameList>
          <b:Person>
            <b:Last>uml-diagrams.org</b:Last>
          </b:Person>
        </b:NameList>
      </b:Author>
    </b:Author>
    <b:Title>Bank ATM UML Diagram Examples</b:Title>
    <b:URL>https://www.uml-diagrams.org/examples/bank-atm-example.html</b:URL>
    <b:RefOrder>7</b:RefOrder>
  </b:Source>
  <b:Source>
    <b:Tag>Won</b:Tag>
    <b:SourceType>InternetSite</b:SourceType>
    <b:Guid>{73F6F463-3B72-472B-B0CD-903D987D069B}</b:Guid>
    <b:Title>UML Diagrams drawn using Wondershare EdrawMax Software</b:Title>
    <b:URL>https://www.edrawsoft.com/edraw-max/</b:URL>
    <b:Author>
      <b:Author>
        <b:NameList>
          <b:Person>
            <b:Last>EdrawMax</b:Last>
            <b:First>Wondershare</b:First>
          </b:Person>
        </b:NameList>
      </b:Author>
    </b:Author>
    <b:RefOrder>8</b:RefOrder>
  </b:Source>
</b:Sources>
</file>

<file path=customXml/itemProps1.xml><?xml version="1.0" encoding="utf-8"?>
<ds:datastoreItem xmlns:ds="http://schemas.openxmlformats.org/officeDocument/2006/customXml" ds:itemID="{41621A56-30E8-4D51-B695-1006818AF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1</Pages>
  <Words>510</Words>
  <Characters>291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Consider the sample data set (Sample.csv file Review the following attributes o</vt:lpstr>
      <vt:lpstr>        Code</vt:lpstr>
      <vt:lpstr>        Explanation for code</vt:lpstr>
      <vt:lpstr>        Output</vt:lpstr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Kumar Ahirwar</dc:creator>
  <cp:keywords/>
  <dc:description/>
  <cp:lastModifiedBy>Vivek Kumar Ahirwar</cp:lastModifiedBy>
  <cp:revision>172</cp:revision>
  <cp:lastPrinted>2022-01-12T18:10:00Z</cp:lastPrinted>
  <dcterms:created xsi:type="dcterms:W3CDTF">2021-04-07T14:47:00Z</dcterms:created>
  <dcterms:modified xsi:type="dcterms:W3CDTF">2022-01-12T18:11:00Z</dcterms:modified>
</cp:coreProperties>
</file>